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756"/>
        <w:tblW w:w="4956" w:type="pct"/>
        <w:tblLook w:val="04A0" w:firstRow="1" w:lastRow="0" w:firstColumn="1" w:lastColumn="0" w:noHBand="0" w:noVBand="1"/>
      </w:tblPr>
      <w:tblGrid>
        <w:gridCol w:w="1334"/>
        <w:gridCol w:w="2516"/>
        <w:gridCol w:w="2419"/>
        <w:gridCol w:w="2017"/>
        <w:gridCol w:w="2930"/>
        <w:gridCol w:w="1712"/>
        <w:gridCol w:w="1335"/>
      </w:tblGrid>
      <w:tr w:rsidR="00C922D4" w:rsidRPr="004B7133" w14:paraId="20156A84" w14:textId="77777777" w:rsidTr="00194390">
        <w:trPr>
          <w:trHeight w:val="242"/>
        </w:trPr>
        <w:tc>
          <w:tcPr>
            <w:tcW w:w="468" w:type="pct"/>
            <w:vMerge w:val="restart"/>
            <w:tcBorders>
              <w:tl2br w:val="nil"/>
            </w:tcBorders>
            <w:shd w:val="clear" w:color="auto" w:fill="BFBFBF" w:themeFill="background1" w:themeFillShade="BF"/>
            <w:vAlign w:val="center"/>
          </w:tcPr>
          <w:p w14:paraId="4A70C9E3" w14:textId="2DEF6787" w:rsidR="00C922D4" w:rsidRDefault="00C922D4" w:rsidP="00D60B4F">
            <w:pPr>
              <w:jc w:val="center"/>
              <w:rPr>
                <w:b/>
              </w:rPr>
            </w:pPr>
            <w:r>
              <w:rPr>
                <w:b/>
              </w:rPr>
              <w:t>Desk Review Survey Due</w:t>
            </w:r>
          </w:p>
        </w:tc>
        <w:tc>
          <w:tcPr>
            <w:tcW w:w="882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</w:tcPr>
          <w:p w14:paraId="2EAC1638" w14:textId="474026C0" w:rsidR="00C922D4" w:rsidRDefault="00C922D4" w:rsidP="00832DDB">
            <w:pPr>
              <w:jc w:val="center"/>
              <w:rPr>
                <w:b/>
              </w:rPr>
            </w:pPr>
            <w:r>
              <w:rPr>
                <w:b/>
              </w:rPr>
              <w:t xml:space="preserve">Week 1 </w:t>
            </w:r>
            <w:r w:rsidRPr="003A41B8">
              <w:rPr>
                <w:b/>
                <w:sz w:val="18"/>
                <w:szCs w:val="18"/>
              </w:rPr>
              <w:t>(remote)</w:t>
            </w:r>
          </w:p>
        </w:tc>
        <w:tc>
          <w:tcPr>
            <w:tcW w:w="848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5861EA3D" w14:textId="6BD03C74" w:rsidR="00C922D4" w:rsidRPr="004B7133" w:rsidRDefault="00C922D4" w:rsidP="00832DDB">
            <w:pPr>
              <w:jc w:val="center"/>
              <w:rPr>
                <w:b/>
              </w:rPr>
            </w:pPr>
            <w:r>
              <w:rPr>
                <w:b/>
              </w:rPr>
              <w:t xml:space="preserve">Week 2 </w:t>
            </w:r>
            <w:r w:rsidRPr="003A41B8">
              <w:rPr>
                <w:b/>
                <w:sz w:val="18"/>
                <w:szCs w:val="18"/>
              </w:rPr>
              <w:t>(on-site)</w:t>
            </w:r>
          </w:p>
        </w:tc>
        <w:tc>
          <w:tcPr>
            <w:tcW w:w="707" w:type="pct"/>
            <w:vMerge w:val="restart"/>
            <w:tcBorders>
              <w:tl2br w:val="nil"/>
            </w:tcBorders>
            <w:shd w:val="clear" w:color="auto" w:fill="BFBFBF" w:themeFill="background1" w:themeFillShade="BF"/>
            <w:vAlign w:val="center"/>
          </w:tcPr>
          <w:p w14:paraId="3F641DBF" w14:textId="0532BF01" w:rsidR="00C922D4" w:rsidRPr="004B7133" w:rsidRDefault="00C922D4" w:rsidP="00511027">
            <w:pPr>
              <w:jc w:val="center"/>
              <w:rPr>
                <w:b/>
              </w:rPr>
            </w:pPr>
            <w:r w:rsidRPr="004B7133">
              <w:rPr>
                <w:b/>
              </w:rPr>
              <w:t>WDA</w:t>
            </w:r>
          </w:p>
        </w:tc>
        <w:tc>
          <w:tcPr>
            <w:tcW w:w="1027" w:type="pct"/>
            <w:vMerge w:val="restart"/>
            <w:tcBorders>
              <w:tl2br w:val="nil"/>
            </w:tcBorders>
            <w:shd w:val="clear" w:color="auto" w:fill="BFBFBF" w:themeFill="background1" w:themeFillShade="BF"/>
            <w:vAlign w:val="center"/>
          </w:tcPr>
          <w:p w14:paraId="7ED5FE53" w14:textId="0270D28F" w:rsidR="00C922D4" w:rsidRPr="004B7133" w:rsidRDefault="00C922D4" w:rsidP="00D250FC">
            <w:pPr>
              <w:jc w:val="center"/>
              <w:rPr>
                <w:b/>
              </w:rPr>
            </w:pPr>
            <w:r w:rsidRPr="004B7133">
              <w:rPr>
                <w:b/>
              </w:rPr>
              <w:t>Program Monitoring Location</w:t>
            </w:r>
          </w:p>
        </w:tc>
        <w:tc>
          <w:tcPr>
            <w:tcW w:w="600" w:type="pct"/>
            <w:vMerge w:val="restart"/>
            <w:shd w:val="clear" w:color="auto" w:fill="BFBFBF" w:themeFill="background1" w:themeFillShade="BF"/>
            <w:vAlign w:val="center"/>
          </w:tcPr>
          <w:p w14:paraId="728AC377" w14:textId="34EA05BA" w:rsidR="00C922D4" w:rsidRPr="004B7133" w:rsidRDefault="00C922D4" w:rsidP="00BA72E2">
            <w:pPr>
              <w:jc w:val="center"/>
              <w:rPr>
                <w:b/>
              </w:rPr>
            </w:pPr>
            <w:r w:rsidRPr="004B7133">
              <w:rPr>
                <w:b/>
              </w:rPr>
              <w:t>WDB Contact</w:t>
            </w:r>
          </w:p>
        </w:tc>
        <w:tc>
          <w:tcPr>
            <w:tcW w:w="468" w:type="pct"/>
            <w:vMerge w:val="restart"/>
            <w:shd w:val="clear" w:color="auto" w:fill="BFBFBF" w:themeFill="background1" w:themeFillShade="BF"/>
            <w:vAlign w:val="center"/>
          </w:tcPr>
          <w:p w14:paraId="646C0C01" w14:textId="38517915" w:rsidR="00C922D4" w:rsidRPr="004B7133" w:rsidRDefault="00C922D4" w:rsidP="004957FF">
            <w:pPr>
              <w:jc w:val="center"/>
              <w:rPr>
                <w:b/>
              </w:rPr>
            </w:pPr>
            <w:r w:rsidRPr="004B7133">
              <w:rPr>
                <w:b/>
              </w:rPr>
              <w:t>DWD Report Due</w:t>
            </w:r>
          </w:p>
        </w:tc>
      </w:tr>
      <w:tr w:rsidR="00C922D4" w:rsidRPr="004B7133" w14:paraId="0B8ECE53" w14:textId="20F4DAF6" w:rsidTr="00194390">
        <w:trPr>
          <w:trHeight w:val="145"/>
        </w:trPr>
        <w:tc>
          <w:tcPr>
            <w:tcW w:w="468" w:type="pct"/>
            <w:vMerge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5D1C3E8B" w14:textId="24856E91" w:rsidR="00C922D4" w:rsidRPr="004B7133" w:rsidRDefault="00C922D4" w:rsidP="00832DDB">
            <w:pPr>
              <w:jc w:val="center"/>
              <w:rPr>
                <w:b/>
              </w:rPr>
            </w:pPr>
          </w:p>
        </w:tc>
        <w:tc>
          <w:tcPr>
            <w:tcW w:w="882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</w:tcPr>
          <w:p w14:paraId="3055970C" w14:textId="5A26B3A4" w:rsidR="00C922D4" w:rsidRPr="004B7133" w:rsidRDefault="00C922D4" w:rsidP="00832DDB">
            <w:pPr>
              <w:jc w:val="center"/>
              <w:rPr>
                <w:b/>
              </w:rPr>
            </w:pPr>
            <w:r>
              <w:rPr>
                <w:b/>
              </w:rPr>
              <w:t>Monitoring Kickoff &amp; File Review</w:t>
            </w:r>
          </w:p>
        </w:tc>
        <w:tc>
          <w:tcPr>
            <w:tcW w:w="848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2FB9E9B1" w14:textId="396335CC" w:rsidR="00C922D4" w:rsidRPr="004B7133" w:rsidRDefault="00C922D4" w:rsidP="00832DDB">
            <w:pPr>
              <w:jc w:val="center"/>
              <w:rPr>
                <w:b/>
              </w:rPr>
            </w:pPr>
            <w:r>
              <w:rPr>
                <w:b/>
              </w:rPr>
              <w:t>On-site Engagement &amp; Exit Conference</w:t>
            </w:r>
          </w:p>
        </w:tc>
        <w:tc>
          <w:tcPr>
            <w:tcW w:w="707" w:type="pct"/>
            <w:vMerge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0A4707D7" w14:textId="3EB01C19" w:rsidR="00C922D4" w:rsidRPr="004B7133" w:rsidRDefault="00C922D4" w:rsidP="00832DDB">
            <w:pPr>
              <w:jc w:val="center"/>
              <w:rPr>
                <w:b/>
              </w:rPr>
            </w:pPr>
          </w:p>
        </w:tc>
        <w:tc>
          <w:tcPr>
            <w:tcW w:w="1027" w:type="pct"/>
            <w:vMerge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62048318" w14:textId="7CC73CB4" w:rsidR="00C922D4" w:rsidRPr="004B7133" w:rsidRDefault="00C922D4" w:rsidP="0009183C">
            <w:pPr>
              <w:jc w:val="center"/>
              <w:rPr>
                <w:b/>
              </w:rPr>
            </w:pPr>
          </w:p>
        </w:tc>
        <w:tc>
          <w:tcPr>
            <w:tcW w:w="600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260E34" w14:textId="00F0E767" w:rsidR="00C922D4" w:rsidRPr="004B7133" w:rsidRDefault="00C922D4" w:rsidP="00832DDB">
            <w:pPr>
              <w:jc w:val="center"/>
              <w:rPr>
                <w:b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BB8FF7" w14:textId="1FD137AC" w:rsidR="00C922D4" w:rsidRPr="004B7133" w:rsidRDefault="00C922D4" w:rsidP="00832DDB">
            <w:pPr>
              <w:jc w:val="center"/>
              <w:rPr>
                <w:b/>
              </w:rPr>
            </w:pPr>
          </w:p>
        </w:tc>
      </w:tr>
      <w:tr w:rsidR="00AF52ED" w:rsidRPr="00A317AA" w14:paraId="0F0F0953" w14:textId="23BF7EA2" w:rsidTr="00194390">
        <w:trPr>
          <w:trHeight w:val="740"/>
        </w:trPr>
        <w:tc>
          <w:tcPr>
            <w:tcW w:w="468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F94FC77" w14:textId="478DBD41" w:rsidR="00AF52ED" w:rsidRPr="00F71497" w:rsidRDefault="00AF52ED" w:rsidP="00AF52ED">
            <w:pPr>
              <w:jc w:val="center"/>
            </w:pPr>
            <w:r>
              <w:t>6/23/2025</w:t>
            </w:r>
          </w:p>
        </w:tc>
        <w:tc>
          <w:tcPr>
            <w:tcW w:w="882" w:type="pct"/>
            <w:tcBorders>
              <w:bottom w:val="single" w:sz="4" w:space="0" w:color="auto"/>
              <w:tl2br w:val="nil"/>
            </w:tcBorders>
          </w:tcPr>
          <w:p w14:paraId="3BBD9030" w14:textId="7F3DE05F" w:rsidR="00AF52ED" w:rsidRPr="00F71497" w:rsidRDefault="00AF52ED" w:rsidP="00AF52ED">
            <w:pPr>
              <w:contextualSpacing/>
              <w:jc w:val="center"/>
            </w:pPr>
            <w:r w:rsidRPr="00F71497">
              <w:t>7/1</w:t>
            </w:r>
            <w:r>
              <w:t>4</w:t>
            </w:r>
            <w:r w:rsidRPr="00F71497">
              <w:t>/202</w:t>
            </w:r>
            <w:r>
              <w:t xml:space="preserve">5 </w:t>
            </w:r>
            <w:r w:rsidRPr="00F71497">
              <w:t xml:space="preserve"> </w:t>
            </w:r>
          </w:p>
          <w:p w14:paraId="7251428C" w14:textId="77777777" w:rsidR="00AF52ED" w:rsidRPr="00F71497" w:rsidRDefault="00AF52ED" w:rsidP="00AF52ED">
            <w:pPr>
              <w:contextualSpacing/>
              <w:jc w:val="center"/>
            </w:pPr>
            <w:r w:rsidRPr="00F71497">
              <w:t xml:space="preserve">– </w:t>
            </w:r>
          </w:p>
          <w:p w14:paraId="6588F7ED" w14:textId="32F2E0C9" w:rsidR="00AF52ED" w:rsidRPr="00F71497" w:rsidRDefault="00AF52ED" w:rsidP="00AF52ED">
            <w:pPr>
              <w:contextualSpacing/>
              <w:jc w:val="center"/>
            </w:pPr>
            <w:r w:rsidRPr="00F71497">
              <w:t>7/1</w:t>
            </w:r>
            <w:r>
              <w:t>6</w:t>
            </w:r>
            <w:r w:rsidRPr="00F71497">
              <w:t>/202</w:t>
            </w:r>
            <w:r>
              <w:t>5</w:t>
            </w:r>
          </w:p>
        </w:tc>
        <w:tc>
          <w:tcPr>
            <w:tcW w:w="848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FC80396" w14:textId="49726FB1" w:rsidR="00AF52ED" w:rsidRDefault="00AF52ED" w:rsidP="00AF52ED">
            <w:pPr>
              <w:jc w:val="center"/>
            </w:pPr>
            <w:r w:rsidRPr="00F71497">
              <w:t>7/2</w:t>
            </w:r>
            <w:r>
              <w:t>2</w:t>
            </w:r>
            <w:r w:rsidRPr="00F71497">
              <w:t>/202</w:t>
            </w:r>
            <w:r>
              <w:t>5</w:t>
            </w:r>
          </w:p>
          <w:p w14:paraId="273E693C" w14:textId="77777777" w:rsidR="00AF52ED" w:rsidRPr="00F71497" w:rsidRDefault="00AF52ED" w:rsidP="00AF52ED">
            <w:pPr>
              <w:contextualSpacing/>
              <w:jc w:val="center"/>
            </w:pPr>
            <w:r w:rsidRPr="00F71497">
              <w:t xml:space="preserve">– </w:t>
            </w:r>
          </w:p>
          <w:p w14:paraId="639FB0C9" w14:textId="46AEB1CC" w:rsidR="00AF52ED" w:rsidRPr="00F71497" w:rsidRDefault="00AF52ED" w:rsidP="00AF52ED">
            <w:pPr>
              <w:jc w:val="center"/>
            </w:pPr>
            <w:r w:rsidRPr="00F71497">
              <w:t>7/2</w:t>
            </w:r>
            <w:r>
              <w:t>3</w:t>
            </w:r>
            <w:r w:rsidRPr="00F71497">
              <w:t>/202</w:t>
            </w:r>
            <w:r>
              <w:t>5</w:t>
            </w:r>
          </w:p>
        </w:tc>
        <w:tc>
          <w:tcPr>
            <w:tcW w:w="707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004DF860" w14:textId="4C055596" w:rsidR="00AF52ED" w:rsidRPr="00F8639D" w:rsidRDefault="00AF52ED" w:rsidP="00AF52ED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3 – WOW</w:t>
            </w:r>
          </w:p>
        </w:tc>
        <w:tc>
          <w:tcPr>
            <w:tcW w:w="1027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40DC099A" w14:textId="77777777" w:rsidR="00AF52ED" w:rsidRPr="006248DE" w:rsidRDefault="00AF52ED" w:rsidP="00AF52ED">
            <w:pPr>
              <w:jc w:val="center"/>
            </w:pPr>
            <w:r w:rsidRPr="006248DE">
              <w:t>Waukesha County</w:t>
            </w:r>
          </w:p>
          <w:p w14:paraId="54693495" w14:textId="77777777" w:rsidR="00AF52ED" w:rsidRDefault="00AF52ED" w:rsidP="00AF52ED">
            <w:pPr>
              <w:jc w:val="center"/>
            </w:pPr>
            <w:r>
              <w:t>515 W. Moreland Blvd</w:t>
            </w:r>
          </w:p>
          <w:p w14:paraId="4A3E2249" w14:textId="63131796" w:rsidR="00AF52ED" w:rsidRPr="00D869E2" w:rsidRDefault="00AF52ED" w:rsidP="00AF52ED">
            <w:pPr>
              <w:jc w:val="center"/>
            </w:pPr>
            <w:r>
              <w:t>Waukesha, WI</w:t>
            </w:r>
          </w:p>
        </w:tc>
        <w:tc>
          <w:tcPr>
            <w:tcW w:w="600" w:type="pct"/>
            <w:tcBorders>
              <w:tl2br w:val="nil"/>
            </w:tcBorders>
            <w:shd w:val="clear" w:color="auto" w:fill="auto"/>
            <w:vAlign w:val="center"/>
          </w:tcPr>
          <w:p w14:paraId="4CB63931" w14:textId="42BAC664" w:rsidR="00AF52ED" w:rsidRPr="00D869E2" w:rsidRDefault="00AF52ED" w:rsidP="00AF52ED">
            <w:pPr>
              <w:jc w:val="center"/>
            </w:pPr>
            <w:proofErr w:type="spellStart"/>
            <w:r>
              <w:t>Analiese</w:t>
            </w:r>
            <w:proofErr w:type="spellEnd"/>
            <w:r>
              <w:t xml:space="preserve"> Smith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33A654C6" w14:textId="025BD7DB" w:rsidR="00AF52ED" w:rsidRPr="00F61FF1" w:rsidRDefault="00AF52ED" w:rsidP="00AF52ED">
            <w:pPr>
              <w:jc w:val="center"/>
            </w:pPr>
            <w:r>
              <w:t>9/25/2025</w:t>
            </w:r>
          </w:p>
        </w:tc>
      </w:tr>
      <w:tr w:rsidR="00AF52ED" w:rsidRPr="00A317AA" w14:paraId="068B8EBC" w14:textId="6A7C8BBC" w:rsidTr="00194390">
        <w:trPr>
          <w:trHeight w:val="728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540E869E" w14:textId="77FEABF6" w:rsidR="00AF52ED" w:rsidRPr="00D869E2" w:rsidRDefault="00AF52ED" w:rsidP="00AF52ED">
            <w:pPr>
              <w:jc w:val="center"/>
            </w:pPr>
            <w:r>
              <w:t>7/22/2025</w:t>
            </w:r>
          </w:p>
        </w:tc>
        <w:tc>
          <w:tcPr>
            <w:tcW w:w="882" w:type="pct"/>
            <w:tcBorders>
              <w:tl2br w:val="nil"/>
            </w:tcBorders>
          </w:tcPr>
          <w:p w14:paraId="7C950F15" w14:textId="709B4BDF" w:rsidR="00AF52ED" w:rsidRDefault="00AF52ED" w:rsidP="00AF52ED">
            <w:pPr>
              <w:jc w:val="center"/>
            </w:pPr>
            <w:r>
              <w:t xml:space="preserve">8/11/2025 </w:t>
            </w:r>
          </w:p>
          <w:p w14:paraId="7D70917C" w14:textId="77777777" w:rsidR="00AF52ED" w:rsidRDefault="00AF52ED" w:rsidP="00AF52ED">
            <w:pPr>
              <w:jc w:val="center"/>
            </w:pPr>
            <w:r>
              <w:t xml:space="preserve">– </w:t>
            </w:r>
          </w:p>
          <w:p w14:paraId="4C4FA003" w14:textId="03315F92" w:rsidR="00AF52ED" w:rsidRPr="00FD1396" w:rsidRDefault="00AF52ED" w:rsidP="00AF52ED">
            <w:pPr>
              <w:jc w:val="center"/>
            </w:pPr>
            <w:r>
              <w:t>8/13/</w:t>
            </w:r>
            <w:r w:rsidRPr="00FD1396">
              <w:t>202</w:t>
            </w:r>
            <w:r>
              <w:t>5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27201C6A" w14:textId="6354BAD5" w:rsidR="00AF52ED" w:rsidRDefault="00AF52ED" w:rsidP="00AF52ED">
            <w:pPr>
              <w:jc w:val="center"/>
            </w:pPr>
            <w:r w:rsidRPr="00FD1396">
              <w:t>8/</w:t>
            </w:r>
            <w:r>
              <w:t>19</w:t>
            </w:r>
            <w:r w:rsidRPr="00FD1396">
              <w:t>/202</w:t>
            </w:r>
            <w:r>
              <w:t>5</w:t>
            </w:r>
          </w:p>
          <w:p w14:paraId="15EEC6B5" w14:textId="77777777" w:rsidR="00AF52ED" w:rsidRPr="00F71497" w:rsidRDefault="00AF52ED" w:rsidP="00AF52ED">
            <w:pPr>
              <w:contextualSpacing/>
              <w:jc w:val="center"/>
            </w:pPr>
            <w:r w:rsidRPr="00F71497">
              <w:t xml:space="preserve">– </w:t>
            </w:r>
          </w:p>
          <w:p w14:paraId="16CF6C63" w14:textId="786DDC25" w:rsidR="00AF52ED" w:rsidRPr="00FD1396" w:rsidRDefault="00AF52ED" w:rsidP="00AF52ED">
            <w:pPr>
              <w:jc w:val="center"/>
            </w:pPr>
            <w:r w:rsidRPr="00FD1396">
              <w:t>8/</w:t>
            </w:r>
            <w:r>
              <w:t>20/</w:t>
            </w:r>
            <w:r w:rsidRPr="00FD1396">
              <w:t>202</w:t>
            </w:r>
            <w:r>
              <w:t>5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2E7DCC8F" w14:textId="421A07AC" w:rsidR="00AF52ED" w:rsidRPr="00F8639D" w:rsidRDefault="00AF52ED" w:rsidP="00AF52E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 – South Central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075CC4C8" w14:textId="77777777" w:rsidR="00AF52ED" w:rsidRDefault="00AF52ED" w:rsidP="00AF52ED">
            <w:pPr>
              <w:jc w:val="center"/>
            </w:pPr>
            <w:r>
              <w:t>South Central WDB</w:t>
            </w:r>
          </w:p>
          <w:p w14:paraId="0CF5DA71" w14:textId="77777777" w:rsidR="00AF52ED" w:rsidRDefault="00AF52ED" w:rsidP="00AF52ED">
            <w:pPr>
              <w:jc w:val="center"/>
            </w:pPr>
            <w:r>
              <w:t>3513 Anderson St.</w:t>
            </w:r>
          </w:p>
          <w:p w14:paraId="2B1D6570" w14:textId="4EC9D3DA" w:rsidR="00AF52ED" w:rsidRPr="00D869E2" w:rsidRDefault="00AF52ED" w:rsidP="00AF52ED">
            <w:pPr>
              <w:jc w:val="center"/>
            </w:pPr>
            <w:r>
              <w:t>Madison, WI</w:t>
            </w:r>
          </w:p>
        </w:tc>
        <w:tc>
          <w:tcPr>
            <w:tcW w:w="600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1C94B36" w14:textId="07735CDC" w:rsidR="00AF52ED" w:rsidRPr="00D869E2" w:rsidRDefault="00AF52ED" w:rsidP="00AF52ED">
            <w:pPr>
              <w:jc w:val="center"/>
            </w:pPr>
            <w:r>
              <w:t>Seth Lentz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23C2E302" w14:textId="1E622C02" w:rsidR="00AF52ED" w:rsidRPr="00F61FF1" w:rsidRDefault="00AF52ED" w:rsidP="00AF52ED">
            <w:pPr>
              <w:jc w:val="center"/>
            </w:pPr>
            <w:r>
              <w:t>10/24/2025</w:t>
            </w:r>
          </w:p>
        </w:tc>
      </w:tr>
      <w:tr w:rsidR="00C922D4" w:rsidRPr="00A317AA" w14:paraId="32A20198" w14:textId="77777777" w:rsidTr="00194390">
        <w:trPr>
          <w:trHeight w:val="740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395CF701" w14:textId="5CB1036B" w:rsidR="00C922D4" w:rsidRDefault="00C922D4" w:rsidP="005968C8">
            <w:pPr>
              <w:jc w:val="center"/>
            </w:pPr>
            <w:r>
              <w:t>8/18/2025</w:t>
            </w:r>
          </w:p>
        </w:tc>
        <w:tc>
          <w:tcPr>
            <w:tcW w:w="882" w:type="pct"/>
            <w:tcBorders>
              <w:tl2br w:val="nil"/>
            </w:tcBorders>
          </w:tcPr>
          <w:p w14:paraId="23A1A2DD" w14:textId="08BECCD1" w:rsidR="00C922D4" w:rsidRPr="00FB1EB6" w:rsidRDefault="00C922D4" w:rsidP="005968C8">
            <w:pPr>
              <w:jc w:val="center"/>
              <w:rPr>
                <w:color w:val="000000" w:themeColor="text1"/>
              </w:rPr>
            </w:pPr>
            <w:r w:rsidRPr="00FB1EB6">
              <w:rPr>
                <w:color w:val="000000" w:themeColor="text1"/>
              </w:rPr>
              <w:t>9/</w:t>
            </w:r>
            <w:r>
              <w:rPr>
                <w:color w:val="000000" w:themeColor="text1"/>
              </w:rPr>
              <w:t>8</w:t>
            </w:r>
            <w:r w:rsidRPr="00FB1EB6">
              <w:rPr>
                <w:color w:val="000000" w:themeColor="text1"/>
              </w:rPr>
              <w:t>/</w:t>
            </w:r>
            <w:r w:rsidRPr="00FD1396">
              <w:t>202</w:t>
            </w:r>
            <w:r>
              <w:t>5</w:t>
            </w:r>
          </w:p>
          <w:p w14:paraId="0AF1B4E8" w14:textId="77777777" w:rsidR="00C922D4" w:rsidRPr="00FB1EB6" w:rsidRDefault="00C922D4" w:rsidP="005968C8">
            <w:pPr>
              <w:jc w:val="center"/>
            </w:pPr>
            <w:r w:rsidRPr="00FB1EB6">
              <w:t xml:space="preserve">– </w:t>
            </w:r>
          </w:p>
          <w:p w14:paraId="7A3CCBC9" w14:textId="6B9D4B40" w:rsidR="00C922D4" w:rsidRPr="00FB1EB6" w:rsidRDefault="00C922D4" w:rsidP="005968C8">
            <w:pPr>
              <w:jc w:val="center"/>
            </w:pPr>
            <w:r w:rsidRPr="00FB1EB6">
              <w:t>9/</w:t>
            </w:r>
            <w:r>
              <w:t>10</w:t>
            </w:r>
            <w:r w:rsidRPr="00FB1EB6">
              <w:t>/2</w:t>
            </w:r>
            <w:r w:rsidRPr="00FD1396">
              <w:t>202</w:t>
            </w:r>
            <w:r>
              <w:t>5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553DB66C" w14:textId="6299739E" w:rsidR="00C922D4" w:rsidRDefault="00C922D4" w:rsidP="005968C8">
            <w:pPr>
              <w:jc w:val="center"/>
            </w:pPr>
            <w:r w:rsidRPr="00FD1396">
              <w:t>9/</w:t>
            </w:r>
            <w:r>
              <w:t>16</w:t>
            </w:r>
            <w:r w:rsidRPr="00FD1396">
              <w:t>/202</w:t>
            </w:r>
            <w:r>
              <w:t>5</w:t>
            </w:r>
          </w:p>
          <w:p w14:paraId="3B8C2ABF" w14:textId="77777777" w:rsidR="00C922D4" w:rsidRPr="00F71497" w:rsidRDefault="00C922D4" w:rsidP="005968C8">
            <w:pPr>
              <w:contextualSpacing/>
              <w:jc w:val="center"/>
            </w:pPr>
            <w:r w:rsidRPr="00F71497">
              <w:t xml:space="preserve">– </w:t>
            </w:r>
          </w:p>
          <w:p w14:paraId="50FE78E2" w14:textId="23E3AFD1" w:rsidR="00C922D4" w:rsidRPr="00FD1396" w:rsidRDefault="00C922D4" w:rsidP="005968C8">
            <w:pPr>
              <w:jc w:val="center"/>
            </w:pPr>
            <w:r w:rsidRPr="00FD1396">
              <w:t>9/</w:t>
            </w:r>
            <w:r>
              <w:t>17</w:t>
            </w:r>
            <w:r w:rsidRPr="00FD1396">
              <w:t>/202</w:t>
            </w:r>
            <w:r>
              <w:t>5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4D7051F7" w14:textId="43DDF0CB" w:rsidR="00C922D4" w:rsidRPr="00F8639D" w:rsidRDefault="00C922D4" w:rsidP="005968C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 w:rsidRPr="00F8639D">
              <w:rPr>
                <w:b/>
                <w:bCs/>
              </w:rPr>
              <w:t xml:space="preserve"> – </w:t>
            </w:r>
            <w:r>
              <w:rPr>
                <w:b/>
                <w:bCs/>
              </w:rPr>
              <w:t>Northwest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346B6BFF" w14:textId="77777777" w:rsidR="00C922D4" w:rsidRDefault="00C922D4" w:rsidP="005968C8">
            <w:pPr>
              <w:jc w:val="center"/>
            </w:pPr>
            <w:r>
              <w:t>Northwest WIB</w:t>
            </w:r>
          </w:p>
          <w:p w14:paraId="181ADDB8" w14:textId="77777777" w:rsidR="00C922D4" w:rsidRDefault="00C922D4" w:rsidP="005968C8">
            <w:pPr>
              <w:jc w:val="center"/>
            </w:pPr>
            <w:r>
              <w:t>301 Ellis Ave., Suite 3</w:t>
            </w:r>
          </w:p>
          <w:p w14:paraId="69053EBB" w14:textId="59B8ABA4" w:rsidR="00C922D4" w:rsidRDefault="00C922D4" w:rsidP="005968C8">
            <w:pPr>
              <w:jc w:val="center"/>
            </w:pPr>
            <w:r>
              <w:t>Ashland, WI</w:t>
            </w:r>
          </w:p>
        </w:tc>
        <w:tc>
          <w:tcPr>
            <w:tcW w:w="600" w:type="pct"/>
            <w:tcBorders>
              <w:tl2br w:val="nil"/>
            </w:tcBorders>
            <w:shd w:val="clear" w:color="auto" w:fill="auto"/>
            <w:vAlign w:val="center"/>
          </w:tcPr>
          <w:p w14:paraId="09446926" w14:textId="1C9D9D94" w:rsidR="00C922D4" w:rsidRDefault="00C922D4" w:rsidP="005968C8">
            <w:pPr>
              <w:jc w:val="center"/>
            </w:pPr>
            <w:r>
              <w:t>Melissa Rabska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4AC6406A" w14:textId="52255871" w:rsidR="00C922D4" w:rsidRPr="00F61FF1" w:rsidRDefault="00C922D4" w:rsidP="005968C8">
            <w:pPr>
              <w:jc w:val="center"/>
            </w:pPr>
            <w:r>
              <w:t>11/21/2025</w:t>
            </w:r>
          </w:p>
        </w:tc>
      </w:tr>
      <w:tr w:rsidR="00DA0432" w:rsidRPr="00A317AA" w14:paraId="709388EB" w14:textId="77777777" w:rsidTr="00194390">
        <w:trPr>
          <w:trHeight w:val="740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577CB341" w14:textId="307557C0" w:rsidR="00DA0432" w:rsidRPr="00D869E2" w:rsidRDefault="00DA0432" w:rsidP="00DA0432">
            <w:pPr>
              <w:jc w:val="center"/>
            </w:pPr>
            <w:r>
              <w:t>9/15/2025</w:t>
            </w:r>
          </w:p>
        </w:tc>
        <w:tc>
          <w:tcPr>
            <w:tcW w:w="882" w:type="pct"/>
            <w:tcBorders>
              <w:tl2br w:val="nil"/>
            </w:tcBorders>
          </w:tcPr>
          <w:p w14:paraId="647A2155" w14:textId="3F4AE42D" w:rsidR="00DA0432" w:rsidRDefault="00DA0432" w:rsidP="00DA0432">
            <w:pPr>
              <w:jc w:val="center"/>
            </w:pPr>
            <w:r>
              <w:t>10/6/</w:t>
            </w:r>
            <w:r w:rsidRPr="00FD1396">
              <w:t>202</w:t>
            </w:r>
            <w:r>
              <w:t>5</w:t>
            </w:r>
          </w:p>
          <w:p w14:paraId="3C5DB164" w14:textId="77777777" w:rsidR="00DA0432" w:rsidRDefault="00DA0432" w:rsidP="00DA0432">
            <w:pPr>
              <w:jc w:val="center"/>
            </w:pPr>
            <w:r>
              <w:t xml:space="preserve">– </w:t>
            </w:r>
          </w:p>
          <w:p w14:paraId="32C5AD81" w14:textId="09D06E8E" w:rsidR="00DA0432" w:rsidRPr="00FD1396" w:rsidRDefault="00DA0432" w:rsidP="00DA0432">
            <w:pPr>
              <w:jc w:val="center"/>
            </w:pPr>
            <w:r>
              <w:t>10/8/</w:t>
            </w:r>
            <w:r w:rsidRPr="00FD1396">
              <w:t>202</w:t>
            </w:r>
            <w:r>
              <w:t>5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6EFE5832" w14:textId="56FC044C" w:rsidR="00DA0432" w:rsidRDefault="00DA0432" w:rsidP="00DA0432">
            <w:pPr>
              <w:jc w:val="center"/>
            </w:pPr>
            <w:r w:rsidRPr="00FD1396">
              <w:t>10/</w:t>
            </w:r>
            <w:r>
              <w:t>14</w:t>
            </w:r>
            <w:r w:rsidRPr="00FD1396">
              <w:t>/202</w:t>
            </w:r>
            <w:r>
              <w:t>5</w:t>
            </w:r>
          </w:p>
          <w:p w14:paraId="2E8A5B78" w14:textId="77777777" w:rsidR="00DA0432" w:rsidRPr="00F71497" w:rsidRDefault="00DA0432" w:rsidP="00DA0432">
            <w:pPr>
              <w:contextualSpacing/>
              <w:jc w:val="center"/>
            </w:pPr>
            <w:r w:rsidRPr="00F71497">
              <w:t xml:space="preserve">– </w:t>
            </w:r>
          </w:p>
          <w:p w14:paraId="1B175674" w14:textId="32DF783B" w:rsidR="00DA0432" w:rsidRPr="00FD1396" w:rsidRDefault="00DA0432" w:rsidP="00DA0432">
            <w:pPr>
              <w:jc w:val="center"/>
            </w:pPr>
            <w:r w:rsidRPr="00FD1396">
              <w:t>10/</w:t>
            </w:r>
            <w:r>
              <w:t>15</w:t>
            </w:r>
            <w:r w:rsidRPr="00FD1396">
              <w:t>/202</w:t>
            </w:r>
            <w:r>
              <w:t>5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695C5B1B" w14:textId="3DE28C5B" w:rsidR="00DA0432" w:rsidRPr="00F8639D" w:rsidRDefault="00DA0432" w:rsidP="00DA04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 – Fox Valley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2E69A19E" w14:textId="77777777" w:rsidR="00DA0432" w:rsidRDefault="00DA0432" w:rsidP="00DA0432">
            <w:pPr>
              <w:jc w:val="center"/>
            </w:pPr>
            <w:r>
              <w:t>Fox Valley WDB</w:t>
            </w:r>
          </w:p>
          <w:p w14:paraId="17201924" w14:textId="2569E9CA" w:rsidR="00DA0432" w:rsidRDefault="00DA0432" w:rsidP="00DA0432">
            <w:pPr>
              <w:jc w:val="center"/>
            </w:pPr>
            <w:r w:rsidRPr="002967F7">
              <w:t xml:space="preserve">1401 McMahon Dr #200, </w:t>
            </w:r>
            <w:r>
              <w:t>Neenah, WI</w:t>
            </w:r>
          </w:p>
        </w:tc>
        <w:tc>
          <w:tcPr>
            <w:tcW w:w="600" w:type="pct"/>
            <w:tcBorders>
              <w:tl2br w:val="nil"/>
            </w:tcBorders>
            <w:shd w:val="clear" w:color="auto" w:fill="auto"/>
            <w:vAlign w:val="center"/>
          </w:tcPr>
          <w:p w14:paraId="457136FF" w14:textId="338E5163" w:rsidR="00DA0432" w:rsidRDefault="00DA0432" w:rsidP="00DA0432">
            <w:pPr>
              <w:jc w:val="center"/>
            </w:pPr>
            <w:r>
              <w:t>Anthony Snyder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73ED4596" w14:textId="5A66556E" w:rsidR="00DA0432" w:rsidRPr="00D77B0D" w:rsidRDefault="00DA0432" w:rsidP="00DA0432">
            <w:pPr>
              <w:jc w:val="center"/>
            </w:pPr>
            <w:r w:rsidRPr="00D77B0D">
              <w:t>12/19/2025</w:t>
            </w:r>
          </w:p>
        </w:tc>
      </w:tr>
      <w:tr w:rsidR="00DA0432" w:rsidRPr="00A317AA" w14:paraId="645E16B9" w14:textId="786F7B60" w:rsidTr="00194390">
        <w:trPr>
          <w:trHeight w:val="740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7E94BDD1" w14:textId="73976E42" w:rsidR="00DA0432" w:rsidRPr="00D869E2" w:rsidRDefault="00DA0432" w:rsidP="00DA0432">
            <w:pPr>
              <w:jc w:val="center"/>
            </w:pPr>
            <w:r>
              <w:t>10/14/2025</w:t>
            </w:r>
          </w:p>
        </w:tc>
        <w:tc>
          <w:tcPr>
            <w:tcW w:w="882" w:type="pct"/>
            <w:tcBorders>
              <w:tl2br w:val="nil"/>
            </w:tcBorders>
          </w:tcPr>
          <w:p w14:paraId="791E3F75" w14:textId="77777777" w:rsidR="00DA0432" w:rsidRDefault="00DA0432" w:rsidP="00DA0432">
            <w:pPr>
              <w:jc w:val="center"/>
            </w:pPr>
            <w:r>
              <w:t>11/3/</w:t>
            </w:r>
            <w:r w:rsidRPr="00FD1396">
              <w:t>202</w:t>
            </w:r>
            <w:r>
              <w:t>5</w:t>
            </w:r>
          </w:p>
          <w:p w14:paraId="18755B73" w14:textId="77777777" w:rsidR="00DA0432" w:rsidRDefault="00DA0432" w:rsidP="00DA0432">
            <w:pPr>
              <w:jc w:val="center"/>
            </w:pPr>
            <w:r>
              <w:t xml:space="preserve">– </w:t>
            </w:r>
          </w:p>
          <w:p w14:paraId="1C444574" w14:textId="452ECA40" w:rsidR="00DA0432" w:rsidRPr="00FD1396" w:rsidRDefault="00DA0432" w:rsidP="00DA0432">
            <w:pPr>
              <w:jc w:val="center"/>
            </w:pPr>
            <w:r>
              <w:t>11/5/2025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5FA995EA" w14:textId="77777777" w:rsidR="00DA0432" w:rsidRDefault="00DA0432" w:rsidP="00DA0432">
            <w:pPr>
              <w:jc w:val="center"/>
            </w:pPr>
            <w:r w:rsidRPr="00FD1396">
              <w:t>11/</w:t>
            </w:r>
            <w:r>
              <w:t>11</w:t>
            </w:r>
            <w:r w:rsidRPr="00FD1396">
              <w:t>/202</w:t>
            </w:r>
            <w:r>
              <w:t>5</w:t>
            </w:r>
          </w:p>
          <w:p w14:paraId="07E921CE" w14:textId="77777777" w:rsidR="00DA0432" w:rsidRPr="00F71497" w:rsidRDefault="00DA0432" w:rsidP="00DA0432">
            <w:pPr>
              <w:contextualSpacing/>
              <w:jc w:val="center"/>
            </w:pPr>
            <w:r w:rsidRPr="00F71497">
              <w:t xml:space="preserve">– </w:t>
            </w:r>
          </w:p>
          <w:p w14:paraId="428C5F77" w14:textId="5857DC7C" w:rsidR="00DA0432" w:rsidRPr="00FD1396" w:rsidRDefault="00DA0432" w:rsidP="00DA0432">
            <w:pPr>
              <w:jc w:val="center"/>
            </w:pPr>
            <w:r w:rsidRPr="00FD1396">
              <w:t>11/</w:t>
            </w:r>
            <w:r>
              <w:t>12</w:t>
            </w:r>
            <w:r w:rsidRPr="00FD1396">
              <w:t>/202</w:t>
            </w:r>
            <w:r>
              <w:t>5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1E37239C" w14:textId="13339C40" w:rsidR="00DA0432" w:rsidRPr="00F8639D" w:rsidRDefault="00DA0432" w:rsidP="00DA0432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6 – N</w:t>
            </w:r>
            <w:r>
              <w:rPr>
                <w:b/>
                <w:bCs/>
              </w:rPr>
              <w:t>orth</w:t>
            </w:r>
            <w:r w:rsidRPr="00F8639D">
              <w:rPr>
                <w:b/>
                <w:bCs/>
              </w:rPr>
              <w:t xml:space="preserve"> Central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553C54BB" w14:textId="77777777" w:rsidR="00DA0432" w:rsidRDefault="00DA0432" w:rsidP="00DA0432">
            <w:pPr>
              <w:jc w:val="center"/>
            </w:pPr>
            <w:r>
              <w:t>North Central WDB</w:t>
            </w:r>
          </w:p>
          <w:p w14:paraId="068B6281" w14:textId="77777777" w:rsidR="00DA0432" w:rsidRPr="00D3285C" w:rsidRDefault="00DA0432" w:rsidP="00DA0432">
            <w:pPr>
              <w:jc w:val="center"/>
            </w:pPr>
            <w:r>
              <w:t>2801</w:t>
            </w:r>
            <w:r w:rsidRPr="00D3285C">
              <w:t xml:space="preserve"> </w:t>
            </w:r>
            <w:r>
              <w:t>Hoover</w:t>
            </w:r>
            <w:r w:rsidRPr="00D3285C">
              <w:t xml:space="preserve"> </w:t>
            </w:r>
            <w:r>
              <w:t>Rd</w:t>
            </w:r>
            <w:r w:rsidRPr="00D3285C">
              <w:t>.</w:t>
            </w:r>
          </w:p>
          <w:p w14:paraId="445DE72C" w14:textId="2C4E96CD" w:rsidR="00DA0432" w:rsidRPr="00D869E2" w:rsidRDefault="00DA0432" w:rsidP="00DA0432">
            <w:pPr>
              <w:jc w:val="center"/>
            </w:pPr>
            <w:r w:rsidRPr="00D3285C">
              <w:t>Stevens Point, WI</w:t>
            </w:r>
          </w:p>
        </w:tc>
        <w:tc>
          <w:tcPr>
            <w:tcW w:w="600" w:type="pct"/>
            <w:tcBorders>
              <w:tl2br w:val="nil"/>
            </w:tcBorders>
            <w:shd w:val="clear" w:color="auto" w:fill="auto"/>
            <w:vAlign w:val="center"/>
          </w:tcPr>
          <w:p w14:paraId="617A521B" w14:textId="28F98B06" w:rsidR="00DA0432" w:rsidRPr="00D869E2" w:rsidRDefault="00DA0432" w:rsidP="00DA0432">
            <w:pPr>
              <w:jc w:val="center"/>
            </w:pPr>
            <w:r>
              <w:rPr>
                <w:rStyle w:val="ui-provider"/>
              </w:rPr>
              <w:t>Brian Kalish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7C870F2C" w14:textId="515E52A9" w:rsidR="00DA0432" w:rsidRPr="00D77B0D" w:rsidRDefault="00DA0432" w:rsidP="00DA0432">
            <w:pPr>
              <w:jc w:val="center"/>
            </w:pPr>
            <w:r w:rsidRPr="00D77B0D">
              <w:t>1/22/2026</w:t>
            </w:r>
          </w:p>
        </w:tc>
      </w:tr>
      <w:tr w:rsidR="00312530" w:rsidRPr="00A317AA" w14:paraId="59134558" w14:textId="77777777" w:rsidTr="00194390">
        <w:trPr>
          <w:trHeight w:val="740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3C859E63" w14:textId="69297237" w:rsidR="00312530" w:rsidRDefault="00312530" w:rsidP="00312530">
            <w:pPr>
              <w:jc w:val="center"/>
            </w:pPr>
            <w:r>
              <w:t>11/15/2025</w:t>
            </w:r>
          </w:p>
        </w:tc>
        <w:tc>
          <w:tcPr>
            <w:tcW w:w="882" w:type="pct"/>
            <w:tcBorders>
              <w:tl2br w:val="nil"/>
            </w:tcBorders>
          </w:tcPr>
          <w:p w14:paraId="4FCE1A9A" w14:textId="77777777" w:rsidR="00312530" w:rsidRDefault="00312530" w:rsidP="00312530">
            <w:pPr>
              <w:jc w:val="center"/>
            </w:pPr>
            <w:r>
              <w:t>12/8/</w:t>
            </w:r>
            <w:r w:rsidRPr="00FD1396">
              <w:t>202</w:t>
            </w:r>
            <w:r>
              <w:t>5</w:t>
            </w:r>
          </w:p>
          <w:p w14:paraId="30DF6555" w14:textId="77777777" w:rsidR="00312530" w:rsidRDefault="00312530" w:rsidP="00312530">
            <w:pPr>
              <w:jc w:val="center"/>
            </w:pPr>
            <w:r>
              <w:t xml:space="preserve">– </w:t>
            </w:r>
          </w:p>
          <w:p w14:paraId="042AB9FE" w14:textId="053F2A20" w:rsidR="00312530" w:rsidRPr="00FD1396" w:rsidRDefault="00312530" w:rsidP="00312530">
            <w:pPr>
              <w:jc w:val="center"/>
            </w:pPr>
            <w:r>
              <w:t>12/10/</w:t>
            </w:r>
            <w:r w:rsidRPr="00FD1396">
              <w:t>202</w:t>
            </w:r>
            <w:r>
              <w:t>5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20195188" w14:textId="77777777" w:rsidR="00312530" w:rsidRDefault="00312530" w:rsidP="00312530">
            <w:pPr>
              <w:jc w:val="center"/>
            </w:pPr>
            <w:r w:rsidRPr="00FD1396">
              <w:t>12/</w:t>
            </w:r>
            <w:r>
              <w:t>16</w:t>
            </w:r>
            <w:r w:rsidRPr="00FD1396">
              <w:t>/202</w:t>
            </w:r>
            <w:r>
              <w:t>5</w:t>
            </w:r>
          </w:p>
          <w:p w14:paraId="0659A21B" w14:textId="77777777" w:rsidR="00312530" w:rsidRPr="00F71497" w:rsidRDefault="00312530" w:rsidP="00312530">
            <w:pPr>
              <w:contextualSpacing/>
              <w:jc w:val="center"/>
            </w:pPr>
            <w:r w:rsidRPr="00F71497">
              <w:t xml:space="preserve">– </w:t>
            </w:r>
          </w:p>
          <w:p w14:paraId="1D084E68" w14:textId="37AC952A" w:rsidR="00312530" w:rsidRPr="00FD1396" w:rsidRDefault="00312530" w:rsidP="00312530">
            <w:pPr>
              <w:jc w:val="center"/>
            </w:pPr>
            <w:r w:rsidRPr="00FD1396">
              <w:t>12/</w:t>
            </w:r>
            <w:r>
              <w:t>17</w:t>
            </w:r>
            <w:r w:rsidRPr="00FD1396">
              <w:t>/202</w:t>
            </w:r>
            <w:r>
              <w:t>5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62B4AF24" w14:textId="76B5BD51" w:rsidR="00312530" w:rsidRPr="00F8639D" w:rsidRDefault="00312530" w:rsidP="00312530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2 – Milwaukee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352CCA28" w14:textId="77777777" w:rsidR="00312530" w:rsidRDefault="00312530" w:rsidP="00312530">
            <w:pPr>
              <w:jc w:val="center"/>
            </w:pPr>
            <w:r>
              <w:t>Employ Milwaukee</w:t>
            </w:r>
          </w:p>
          <w:p w14:paraId="12543295" w14:textId="77777777" w:rsidR="00312530" w:rsidRDefault="00312530" w:rsidP="00312530">
            <w:pPr>
              <w:jc w:val="center"/>
            </w:pPr>
            <w:r>
              <w:t>2338 N. 27</w:t>
            </w:r>
            <w:r w:rsidRPr="008163B0">
              <w:rPr>
                <w:vertAlign w:val="superscript"/>
              </w:rPr>
              <w:t>th</w:t>
            </w:r>
            <w:r>
              <w:t xml:space="preserve"> Street</w:t>
            </w:r>
          </w:p>
          <w:p w14:paraId="48AFDD3B" w14:textId="43252DA2" w:rsidR="00312530" w:rsidRDefault="00312530" w:rsidP="00312530">
            <w:pPr>
              <w:jc w:val="center"/>
            </w:pPr>
            <w:r>
              <w:t>Milwaukee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1DC70284" w14:textId="04547FD7" w:rsidR="00312530" w:rsidRDefault="00312530" w:rsidP="00312530">
            <w:pPr>
              <w:jc w:val="center"/>
            </w:pPr>
            <w:r>
              <w:t xml:space="preserve">Julie </w:t>
            </w:r>
            <w:proofErr w:type="spellStart"/>
            <w:r>
              <w:t>Cayo</w:t>
            </w:r>
            <w:proofErr w:type="spellEnd"/>
          </w:p>
        </w:tc>
        <w:tc>
          <w:tcPr>
            <w:tcW w:w="468" w:type="pct"/>
            <w:shd w:val="clear" w:color="auto" w:fill="auto"/>
            <w:vAlign w:val="center"/>
          </w:tcPr>
          <w:p w14:paraId="18503BCF" w14:textId="3F014CBE" w:rsidR="00312530" w:rsidRPr="00D77B0D" w:rsidRDefault="00312530" w:rsidP="00312530">
            <w:pPr>
              <w:jc w:val="center"/>
            </w:pPr>
            <w:r w:rsidRPr="00D77B0D">
              <w:t>2/</w:t>
            </w:r>
            <w:r>
              <w:t>26</w:t>
            </w:r>
            <w:r w:rsidRPr="00D77B0D">
              <w:t>/2026</w:t>
            </w:r>
          </w:p>
        </w:tc>
      </w:tr>
      <w:tr w:rsidR="00830D4A" w:rsidRPr="00A317AA" w14:paraId="2A112CA3" w14:textId="77777777" w:rsidTr="00194390">
        <w:trPr>
          <w:trHeight w:val="740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5C1C0D6E" w14:textId="17FEA6E1" w:rsidR="00830D4A" w:rsidRDefault="00830D4A" w:rsidP="00830D4A">
            <w:pPr>
              <w:jc w:val="center"/>
            </w:pPr>
            <w:r>
              <w:t>12/10/2025</w:t>
            </w:r>
          </w:p>
        </w:tc>
        <w:tc>
          <w:tcPr>
            <w:tcW w:w="882" w:type="pct"/>
            <w:tcBorders>
              <w:tl2br w:val="nil"/>
            </w:tcBorders>
          </w:tcPr>
          <w:p w14:paraId="3D5F7419" w14:textId="42EC84EE" w:rsidR="00830D4A" w:rsidRDefault="00830D4A" w:rsidP="00830D4A">
            <w:pPr>
              <w:jc w:val="center"/>
            </w:pPr>
            <w:r>
              <w:t xml:space="preserve">1/5/2026 </w:t>
            </w:r>
          </w:p>
          <w:p w14:paraId="11F5ABC4" w14:textId="77777777" w:rsidR="00830D4A" w:rsidRDefault="00830D4A" w:rsidP="00830D4A">
            <w:pPr>
              <w:jc w:val="center"/>
            </w:pPr>
            <w:r>
              <w:t xml:space="preserve">– </w:t>
            </w:r>
          </w:p>
          <w:p w14:paraId="5A2043C5" w14:textId="381185F4" w:rsidR="00830D4A" w:rsidRDefault="00830D4A" w:rsidP="00830D4A">
            <w:pPr>
              <w:jc w:val="center"/>
            </w:pPr>
            <w:r>
              <w:t>1/7/2026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1133A0E4" w14:textId="52B613B6" w:rsidR="00830D4A" w:rsidRDefault="00830D4A" w:rsidP="00830D4A">
            <w:pPr>
              <w:jc w:val="center"/>
            </w:pPr>
            <w:r>
              <w:t>1/13/2026</w:t>
            </w:r>
          </w:p>
          <w:p w14:paraId="04AFFD09" w14:textId="77777777" w:rsidR="00830D4A" w:rsidRPr="00F71497" w:rsidRDefault="00830D4A" w:rsidP="00830D4A">
            <w:pPr>
              <w:contextualSpacing/>
              <w:jc w:val="center"/>
            </w:pPr>
            <w:r w:rsidRPr="00F71497">
              <w:t xml:space="preserve">– </w:t>
            </w:r>
          </w:p>
          <w:p w14:paraId="0BBCECE1" w14:textId="43B98EB4" w:rsidR="00830D4A" w:rsidRDefault="00830D4A" w:rsidP="00830D4A">
            <w:pPr>
              <w:jc w:val="center"/>
            </w:pPr>
            <w:r>
              <w:t>1/14/2026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69D8268A" w14:textId="393B12DF" w:rsidR="00830D4A" w:rsidRPr="00F8639D" w:rsidRDefault="00830D4A" w:rsidP="00830D4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 – West Central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5F650776" w14:textId="77777777" w:rsidR="00830D4A" w:rsidRDefault="00830D4A" w:rsidP="00830D4A">
            <w:pPr>
              <w:jc w:val="center"/>
            </w:pPr>
            <w:r>
              <w:t>West Central Works WDB</w:t>
            </w:r>
          </w:p>
          <w:p w14:paraId="244B5BD1" w14:textId="41DC23D1" w:rsidR="00830D4A" w:rsidRDefault="00830D4A" w:rsidP="00830D4A">
            <w:pPr>
              <w:jc w:val="center"/>
            </w:pPr>
            <w:r w:rsidRPr="002D6891">
              <w:t>800 Wilson Avenue, Suite 310, Menomonie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7A0E390A" w14:textId="3556DC9F" w:rsidR="00830D4A" w:rsidRDefault="00830D4A" w:rsidP="00830D4A">
            <w:pPr>
              <w:jc w:val="center"/>
            </w:pPr>
            <w:r>
              <w:t>Jon Menz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704BE15A" w14:textId="312775B3" w:rsidR="00830D4A" w:rsidRPr="00D77B0D" w:rsidRDefault="00830D4A" w:rsidP="00830D4A">
            <w:pPr>
              <w:jc w:val="center"/>
            </w:pPr>
            <w:r w:rsidRPr="00D77B0D">
              <w:t>3/26/2026</w:t>
            </w:r>
          </w:p>
        </w:tc>
      </w:tr>
      <w:tr w:rsidR="00830D4A" w:rsidRPr="00A317AA" w14:paraId="0E0C664E" w14:textId="77777777" w:rsidTr="00194390">
        <w:trPr>
          <w:trHeight w:val="740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6B333AFC" w14:textId="1A52230C" w:rsidR="00830D4A" w:rsidRPr="00487E72" w:rsidRDefault="00830D4A" w:rsidP="00830D4A">
            <w:pPr>
              <w:jc w:val="center"/>
            </w:pPr>
            <w:r>
              <w:t>1/12/2026</w:t>
            </w:r>
          </w:p>
        </w:tc>
        <w:tc>
          <w:tcPr>
            <w:tcW w:w="882" w:type="pct"/>
            <w:tcBorders>
              <w:tl2br w:val="nil"/>
            </w:tcBorders>
          </w:tcPr>
          <w:p w14:paraId="336417BD" w14:textId="26EB82D6" w:rsidR="00830D4A" w:rsidRDefault="00830D4A" w:rsidP="00830D4A">
            <w:pPr>
              <w:jc w:val="center"/>
            </w:pPr>
            <w:r>
              <w:t xml:space="preserve">2/2/2026 </w:t>
            </w:r>
          </w:p>
          <w:p w14:paraId="21EF8507" w14:textId="77777777" w:rsidR="00830D4A" w:rsidRDefault="00830D4A" w:rsidP="00830D4A">
            <w:pPr>
              <w:jc w:val="center"/>
            </w:pPr>
            <w:r>
              <w:t xml:space="preserve">– </w:t>
            </w:r>
          </w:p>
          <w:p w14:paraId="59AAD44F" w14:textId="0E5F77A7" w:rsidR="00830D4A" w:rsidRPr="00487E72" w:rsidRDefault="00830D4A" w:rsidP="00830D4A">
            <w:pPr>
              <w:jc w:val="center"/>
            </w:pPr>
            <w:r>
              <w:t>2/4/2026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39CD3AFB" w14:textId="3399C616" w:rsidR="00830D4A" w:rsidRDefault="00830D4A" w:rsidP="00830D4A">
            <w:pPr>
              <w:jc w:val="center"/>
            </w:pPr>
            <w:r w:rsidRPr="00487E72">
              <w:t>2/</w:t>
            </w:r>
            <w:r>
              <w:t>10</w:t>
            </w:r>
            <w:r w:rsidRPr="00487E72">
              <w:t>/202</w:t>
            </w:r>
            <w:r>
              <w:t>6</w:t>
            </w:r>
          </w:p>
          <w:p w14:paraId="115C73E5" w14:textId="77777777" w:rsidR="00830D4A" w:rsidRPr="00F71497" w:rsidRDefault="00830D4A" w:rsidP="00830D4A">
            <w:pPr>
              <w:contextualSpacing/>
              <w:jc w:val="center"/>
            </w:pPr>
            <w:r w:rsidRPr="00F71497">
              <w:t xml:space="preserve">– </w:t>
            </w:r>
          </w:p>
          <w:p w14:paraId="44CB6435" w14:textId="1B361B42" w:rsidR="00830D4A" w:rsidRPr="00487E72" w:rsidRDefault="00830D4A" w:rsidP="00830D4A">
            <w:pPr>
              <w:jc w:val="center"/>
            </w:pPr>
            <w:r w:rsidRPr="00487E72">
              <w:t>2/</w:t>
            </w:r>
            <w:r>
              <w:t>11</w:t>
            </w:r>
            <w:r w:rsidRPr="00487E72">
              <w:t>/202</w:t>
            </w:r>
            <w:r>
              <w:t>6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49D03173" w14:textId="60FBC0D5" w:rsidR="00830D4A" w:rsidRPr="00F8639D" w:rsidRDefault="00830D4A" w:rsidP="00830D4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 – Southwest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35218A3D" w14:textId="77777777" w:rsidR="00830D4A" w:rsidRPr="00800E0E" w:rsidRDefault="00830D4A" w:rsidP="00830D4A">
            <w:pPr>
              <w:jc w:val="center"/>
            </w:pPr>
            <w:r w:rsidRPr="00800E0E">
              <w:t>Southwest WDB</w:t>
            </w:r>
          </w:p>
          <w:p w14:paraId="62C11E59" w14:textId="77777777" w:rsidR="00830D4A" w:rsidRPr="00800E0E" w:rsidRDefault="00830D4A" w:rsidP="00830D4A">
            <w:pPr>
              <w:jc w:val="center"/>
            </w:pPr>
            <w:r>
              <w:t>1717</w:t>
            </w:r>
            <w:r w:rsidRPr="00800E0E">
              <w:t xml:space="preserve"> Center Avenue</w:t>
            </w:r>
          </w:p>
          <w:p w14:paraId="5305EDB4" w14:textId="25B63485" w:rsidR="00830D4A" w:rsidRPr="00800E0E" w:rsidRDefault="00830D4A" w:rsidP="00830D4A">
            <w:pPr>
              <w:jc w:val="center"/>
            </w:pPr>
            <w:r>
              <w:t>Janesville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257D05EF" w14:textId="5A099347" w:rsidR="00830D4A" w:rsidRDefault="00830D4A" w:rsidP="00830D4A">
            <w:pPr>
              <w:jc w:val="center"/>
            </w:pPr>
            <w:r>
              <w:t>Jimmy Watson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26AE76B3" w14:textId="2D743977" w:rsidR="00830D4A" w:rsidRPr="00D77B0D" w:rsidRDefault="00830D4A" w:rsidP="00830D4A">
            <w:pPr>
              <w:jc w:val="center"/>
            </w:pPr>
            <w:r w:rsidRPr="00D77B0D">
              <w:t>4/17/2026</w:t>
            </w:r>
          </w:p>
        </w:tc>
      </w:tr>
      <w:tr w:rsidR="00830D4A" w:rsidRPr="00A317AA" w14:paraId="3620ADC7" w14:textId="77777777" w:rsidTr="00194390">
        <w:trPr>
          <w:trHeight w:val="740"/>
        </w:trPr>
        <w:tc>
          <w:tcPr>
            <w:tcW w:w="468" w:type="pct"/>
            <w:shd w:val="clear" w:color="auto" w:fill="auto"/>
            <w:vAlign w:val="center"/>
          </w:tcPr>
          <w:p w14:paraId="433EF397" w14:textId="6DCB2591" w:rsidR="00830D4A" w:rsidRDefault="00830D4A" w:rsidP="00830D4A">
            <w:pPr>
              <w:jc w:val="center"/>
            </w:pPr>
            <w:r>
              <w:t>2/9/2026</w:t>
            </w:r>
          </w:p>
        </w:tc>
        <w:tc>
          <w:tcPr>
            <w:tcW w:w="882" w:type="pct"/>
          </w:tcPr>
          <w:p w14:paraId="22227EA7" w14:textId="581B5728" w:rsidR="00830D4A" w:rsidRDefault="00830D4A" w:rsidP="00830D4A">
            <w:pPr>
              <w:jc w:val="center"/>
            </w:pPr>
            <w:r>
              <w:t xml:space="preserve">3/2/2026 </w:t>
            </w:r>
          </w:p>
          <w:p w14:paraId="20618072" w14:textId="77777777" w:rsidR="00830D4A" w:rsidRDefault="00830D4A" w:rsidP="00830D4A">
            <w:pPr>
              <w:jc w:val="center"/>
            </w:pPr>
            <w:r>
              <w:t xml:space="preserve">– </w:t>
            </w:r>
          </w:p>
          <w:p w14:paraId="4FD518AF" w14:textId="712BF883" w:rsidR="00830D4A" w:rsidRDefault="00830D4A" w:rsidP="00830D4A">
            <w:pPr>
              <w:jc w:val="center"/>
            </w:pPr>
            <w:r>
              <w:t>3/4/2026</w:t>
            </w:r>
          </w:p>
        </w:tc>
        <w:tc>
          <w:tcPr>
            <w:tcW w:w="848" w:type="pct"/>
            <w:shd w:val="clear" w:color="auto" w:fill="auto"/>
            <w:vAlign w:val="center"/>
          </w:tcPr>
          <w:p w14:paraId="70739E46" w14:textId="02EF529A" w:rsidR="00830D4A" w:rsidRDefault="00830D4A" w:rsidP="00830D4A">
            <w:pPr>
              <w:jc w:val="center"/>
            </w:pPr>
            <w:r>
              <w:t>3/10/2026</w:t>
            </w:r>
          </w:p>
          <w:p w14:paraId="1E8BC896" w14:textId="77777777" w:rsidR="00830D4A" w:rsidRPr="00F71497" w:rsidRDefault="00830D4A" w:rsidP="00830D4A">
            <w:pPr>
              <w:contextualSpacing/>
              <w:jc w:val="center"/>
            </w:pPr>
            <w:r w:rsidRPr="00F71497">
              <w:t xml:space="preserve">– </w:t>
            </w:r>
          </w:p>
          <w:p w14:paraId="4D931FFE" w14:textId="24113A88" w:rsidR="00830D4A" w:rsidRDefault="00830D4A" w:rsidP="00830D4A">
            <w:pPr>
              <w:jc w:val="center"/>
            </w:pPr>
            <w:r>
              <w:t>3/11/2026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203F2792" w14:textId="70D938FA" w:rsidR="00830D4A" w:rsidRPr="00F8639D" w:rsidRDefault="00830D4A" w:rsidP="00830D4A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5 – Bay Area</w:t>
            </w:r>
          </w:p>
        </w:tc>
        <w:tc>
          <w:tcPr>
            <w:tcW w:w="1027" w:type="pct"/>
            <w:shd w:val="clear" w:color="auto" w:fill="auto"/>
            <w:vAlign w:val="center"/>
          </w:tcPr>
          <w:p w14:paraId="586BD4DE" w14:textId="77777777" w:rsidR="00830D4A" w:rsidRDefault="00830D4A" w:rsidP="00830D4A">
            <w:pPr>
              <w:jc w:val="center"/>
            </w:pPr>
            <w:r>
              <w:t>Bay Area WDB</w:t>
            </w:r>
          </w:p>
          <w:p w14:paraId="3BD220D7" w14:textId="77777777" w:rsidR="00830D4A" w:rsidRPr="00EE66AF" w:rsidRDefault="00830D4A" w:rsidP="00830D4A">
            <w:pPr>
              <w:jc w:val="center"/>
            </w:pPr>
            <w:r w:rsidRPr="00EE66AF">
              <w:t>520 N. Broadway, Suite 320</w:t>
            </w:r>
          </w:p>
          <w:p w14:paraId="31DDCCC7" w14:textId="0742A9EE" w:rsidR="00830D4A" w:rsidRDefault="00830D4A" w:rsidP="00830D4A">
            <w:pPr>
              <w:jc w:val="center"/>
            </w:pPr>
            <w:r w:rsidRPr="00EE66AF">
              <w:t>Green Bay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2505C5BC" w14:textId="237DD06D" w:rsidR="00830D4A" w:rsidRDefault="00830D4A" w:rsidP="00830D4A">
            <w:pPr>
              <w:jc w:val="center"/>
            </w:pPr>
            <w:r>
              <w:t>Vickie Patterson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5EB08D11" w14:textId="22A94B12" w:rsidR="00830D4A" w:rsidRPr="00D77B0D" w:rsidRDefault="00830D4A" w:rsidP="00830D4A">
            <w:pPr>
              <w:jc w:val="center"/>
            </w:pPr>
            <w:r w:rsidRPr="00D77B0D">
              <w:t>5/17/2026</w:t>
            </w:r>
          </w:p>
        </w:tc>
      </w:tr>
      <w:tr w:rsidR="00830D4A" w:rsidRPr="00A317AA" w14:paraId="644D2E37" w14:textId="77777777" w:rsidTr="00194390">
        <w:trPr>
          <w:trHeight w:val="728"/>
        </w:trPr>
        <w:tc>
          <w:tcPr>
            <w:tcW w:w="468" w:type="pct"/>
            <w:shd w:val="clear" w:color="auto" w:fill="auto"/>
            <w:vAlign w:val="center"/>
          </w:tcPr>
          <w:p w14:paraId="0369A93B" w14:textId="0969CE72" w:rsidR="00830D4A" w:rsidRPr="00D869E2" w:rsidRDefault="00830D4A" w:rsidP="00830D4A">
            <w:pPr>
              <w:jc w:val="center"/>
            </w:pPr>
            <w:r>
              <w:t>3/9/2026</w:t>
            </w:r>
          </w:p>
        </w:tc>
        <w:tc>
          <w:tcPr>
            <w:tcW w:w="882" w:type="pct"/>
          </w:tcPr>
          <w:p w14:paraId="09029CA1" w14:textId="0E4FBDD1" w:rsidR="00830D4A" w:rsidRDefault="00830D4A" w:rsidP="00830D4A">
            <w:pPr>
              <w:jc w:val="center"/>
            </w:pPr>
            <w:r>
              <w:t xml:space="preserve">3/30/2026 </w:t>
            </w:r>
          </w:p>
          <w:p w14:paraId="443F8EE0" w14:textId="77777777" w:rsidR="00830D4A" w:rsidRDefault="00830D4A" w:rsidP="00830D4A">
            <w:pPr>
              <w:jc w:val="center"/>
            </w:pPr>
            <w:r>
              <w:t xml:space="preserve">– </w:t>
            </w:r>
          </w:p>
          <w:p w14:paraId="2CB883BC" w14:textId="720C6B0E" w:rsidR="00830D4A" w:rsidRDefault="00830D4A" w:rsidP="00830D4A">
            <w:pPr>
              <w:jc w:val="center"/>
            </w:pPr>
            <w:r>
              <w:t>4/1/2026</w:t>
            </w:r>
          </w:p>
        </w:tc>
        <w:tc>
          <w:tcPr>
            <w:tcW w:w="848" w:type="pct"/>
            <w:shd w:val="clear" w:color="auto" w:fill="auto"/>
            <w:vAlign w:val="center"/>
          </w:tcPr>
          <w:p w14:paraId="32BC119A" w14:textId="239D18D4" w:rsidR="00830D4A" w:rsidRDefault="00830D4A" w:rsidP="00830D4A">
            <w:pPr>
              <w:jc w:val="center"/>
            </w:pPr>
            <w:r>
              <w:t>4/7/2026</w:t>
            </w:r>
          </w:p>
          <w:p w14:paraId="73FC0D5F" w14:textId="77777777" w:rsidR="00830D4A" w:rsidRPr="00F71497" w:rsidRDefault="00830D4A" w:rsidP="00830D4A">
            <w:pPr>
              <w:contextualSpacing/>
              <w:jc w:val="center"/>
            </w:pPr>
            <w:r w:rsidRPr="00F71497">
              <w:t xml:space="preserve">– </w:t>
            </w:r>
          </w:p>
          <w:p w14:paraId="6D759594" w14:textId="39E9368B" w:rsidR="00830D4A" w:rsidRDefault="00830D4A" w:rsidP="00830D4A">
            <w:pPr>
              <w:jc w:val="center"/>
            </w:pPr>
            <w:r>
              <w:t>4/8/2026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52F8400E" w14:textId="6A59BD80" w:rsidR="00830D4A" w:rsidRPr="00F8639D" w:rsidRDefault="00830D4A" w:rsidP="00830D4A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1 – Southeast</w:t>
            </w:r>
            <w:r>
              <w:rPr>
                <w:b/>
                <w:bCs/>
              </w:rPr>
              <w:t>ern</w:t>
            </w:r>
          </w:p>
        </w:tc>
        <w:tc>
          <w:tcPr>
            <w:tcW w:w="1027" w:type="pct"/>
            <w:shd w:val="clear" w:color="auto" w:fill="auto"/>
            <w:vAlign w:val="center"/>
          </w:tcPr>
          <w:p w14:paraId="0FC7D96E" w14:textId="77777777" w:rsidR="00830D4A" w:rsidRDefault="00830D4A" w:rsidP="00830D4A">
            <w:pPr>
              <w:jc w:val="center"/>
            </w:pPr>
            <w:r>
              <w:t>Southeastern WI WDB</w:t>
            </w:r>
          </w:p>
          <w:p w14:paraId="00ED0318" w14:textId="77777777" w:rsidR="00830D4A" w:rsidRDefault="00830D4A" w:rsidP="00830D4A">
            <w:pPr>
              <w:jc w:val="center"/>
            </w:pPr>
            <w:r>
              <w:t>8600 Sheridan Rd.</w:t>
            </w:r>
          </w:p>
          <w:p w14:paraId="18BE4B81" w14:textId="1F9C50B1" w:rsidR="00830D4A" w:rsidRDefault="00830D4A" w:rsidP="00830D4A">
            <w:pPr>
              <w:jc w:val="center"/>
            </w:pPr>
            <w:r>
              <w:t>Kenosha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57635559" w14:textId="4AD046C8" w:rsidR="00830D4A" w:rsidRDefault="00830D4A" w:rsidP="00830D4A">
            <w:pPr>
              <w:jc w:val="center"/>
            </w:pPr>
            <w:r>
              <w:t>Rebecca Freund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38CB24BD" w14:textId="62AB7B4F" w:rsidR="00830D4A" w:rsidRPr="00D77B0D" w:rsidRDefault="00830D4A" w:rsidP="00830D4A">
            <w:pPr>
              <w:jc w:val="center"/>
            </w:pPr>
            <w:r w:rsidRPr="00D77B0D">
              <w:t>6/11/2026</w:t>
            </w:r>
          </w:p>
        </w:tc>
      </w:tr>
      <w:tr w:rsidR="00830D4A" w:rsidRPr="00A317AA" w14:paraId="125DC14F" w14:textId="623C36B5" w:rsidTr="00194390">
        <w:trPr>
          <w:trHeight w:val="740"/>
        </w:trPr>
        <w:tc>
          <w:tcPr>
            <w:tcW w:w="468" w:type="pct"/>
            <w:shd w:val="clear" w:color="auto" w:fill="auto"/>
            <w:vAlign w:val="center"/>
          </w:tcPr>
          <w:p w14:paraId="7E7C1BE6" w14:textId="00F74024" w:rsidR="00830D4A" w:rsidRPr="00D869E2" w:rsidRDefault="00830D4A" w:rsidP="00830D4A">
            <w:pPr>
              <w:jc w:val="center"/>
            </w:pPr>
            <w:r>
              <w:t>4/7/2026</w:t>
            </w:r>
          </w:p>
        </w:tc>
        <w:tc>
          <w:tcPr>
            <w:tcW w:w="882" w:type="pct"/>
          </w:tcPr>
          <w:p w14:paraId="6A73961A" w14:textId="60337A28" w:rsidR="00830D4A" w:rsidRDefault="00830D4A" w:rsidP="00830D4A">
            <w:pPr>
              <w:jc w:val="center"/>
            </w:pPr>
            <w:r>
              <w:t xml:space="preserve">4/27/2026 </w:t>
            </w:r>
          </w:p>
          <w:p w14:paraId="6F52515D" w14:textId="77777777" w:rsidR="00830D4A" w:rsidRDefault="00830D4A" w:rsidP="00830D4A">
            <w:pPr>
              <w:jc w:val="center"/>
            </w:pPr>
            <w:r>
              <w:t xml:space="preserve">– </w:t>
            </w:r>
          </w:p>
          <w:p w14:paraId="20F1EAB8" w14:textId="4C5DD1BC" w:rsidR="00830D4A" w:rsidRDefault="00830D4A" w:rsidP="00830D4A">
            <w:pPr>
              <w:jc w:val="center"/>
            </w:pPr>
            <w:r>
              <w:t>4/29/2026</w:t>
            </w:r>
          </w:p>
        </w:tc>
        <w:tc>
          <w:tcPr>
            <w:tcW w:w="848" w:type="pct"/>
            <w:shd w:val="clear" w:color="auto" w:fill="auto"/>
            <w:vAlign w:val="center"/>
          </w:tcPr>
          <w:p w14:paraId="62C07198" w14:textId="20ADF554" w:rsidR="00830D4A" w:rsidRDefault="00830D4A" w:rsidP="00830D4A">
            <w:pPr>
              <w:jc w:val="center"/>
            </w:pPr>
            <w:r>
              <w:t>5/5/2026</w:t>
            </w:r>
          </w:p>
          <w:p w14:paraId="0BD2C092" w14:textId="77777777" w:rsidR="00830D4A" w:rsidRPr="00F71497" w:rsidRDefault="00830D4A" w:rsidP="00830D4A">
            <w:pPr>
              <w:contextualSpacing/>
              <w:jc w:val="center"/>
            </w:pPr>
            <w:r w:rsidRPr="00F71497">
              <w:t xml:space="preserve">– </w:t>
            </w:r>
          </w:p>
          <w:p w14:paraId="1B4FD3C7" w14:textId="1A888C14" w:rsidR="00830D4A" w:rsidRDefault="00830D4A" w:rsidP="00830D4A">
            <w:pPr>
              <w:jc w:val="center"/>
            </w:pPr>
            <w:r>
              <w:t>5/6/2026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607C3E73" w14:textId="53E51FC3" w:rsidR="00830D4A" w:rsidRPr="00F8639D" w:rsidRDefault="00830D4A" w:rsidP="00830D4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  <w:r w:rsidRPr="00F8639D">
              <w:rPr>
                <w:b/>
                <w:bCs/>
              </w:rPr>
              <w:t xml:space="preserve"> – W</w:t>
            </w:r>
            <w:r>
              <w:rPr>
                <w:b/>
                <w:bCs/>
              </w:rPr>
              <w:t>estern</w:t>
            </w:r>
          </w:p>
        </w:tc>
        <w:tc>
          <w:tcPr>
            <w:tcW w:w="1027" w:type="pct"/>
            <w:shd w:val="clear" w:color="auto" w:fill="auto"/>
            <w:vAlign w:val="center"/>
          </w:tcPr>
          <w:p w14:paraId="18005E00" w14:textId="77777777" w:rsidR="00830D4A" w:rsidRDefault="00830D4A" w:rsidP="00830D4A">
            <w:pPr>
              <w:jc w:val="center"/>
            </w:pPr>
            <w:r>
              <w:t>Western WI WDB</w:t>
            </w:r>
          </w:p>
          <w:p w14:paraId="6122D787" w14:textId="77777777" w:rsidR="00830D4A" w:rsidRDefault="00830D4A" w:rsidP="00830D4A">
            <w:pPr>
              <w:jc w:val="center"/>
            </w:pPr>
            <w:r>
              <w:t>2615 East Ave. South</w:t>
            </w:r>
          </w:p>
          <w:p w14:paraId="1974B4B8" w14:textId="10B3325C" w:rsidR="00830D4A" w:rsidRPr="00D869E2" w:rsidRDefault="00830D4A" w:rsidP="00830D4A">
            <w:pPr>
              <w:jc w:val="center"/>
            </w:pPr>
            <w:r>
              <w:t>La Crosse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2D45C2BF" w14:textId="32B253FB" w:rsidR="00830D4A" w:rsidRPr="00D869E2" w:rsidRDefault="00830D4A" w:rsidP="00830D4A">
            <w:pPr>
              <w:jc w:val="center"/>
            </w:pPr>
            <w:r>
              <w:t>Vicki Markussen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B1EA99C" w14:textId="7FD4B18D" w:rsidR="00830D4A" w:rsidRPr="00D77B0D" w:rsidRDefault="00830D4A" w:rsidP="00830D4A">
            <w:pPr>
              <w:jc w:val="center"/>
            </w:pPr>
            <w:r w:rsidRPr="00D77B0D">
              <w:t>7/13/2026</w:t>
            </w:r>
          </w:p>
        </w:tc>
      </w:tr>
    </w:tbl>
    <w:p w14:paraId="11ABFFFB" w14:textId="25C8F9F2" w:rsidR="0076403B" w:rsidRPr="000875B2" w:rsidRDefault="0076403B" w:rsidP="00832DDB">
      <w:pPr>
        <w:jc w:val="center"/>
        <w:rPr>
          <w:sz w:val="24"/>
        </w:rPr>
      </w:pPr>
    </w:p>
    <w:sectPr w:rsidR="0076403B" w:rsidRPr="000875B2" w:rsidSect="00F8639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C7634" w14:textId="77777777" w:rsidR="005C5E20" w:rsidRDefault="005C5E20" w:rsidP="005C5E20">
      <w:r>
        <w:separator/>
      </w:r>
    </w:p>
  </w:endnote>
  <w:endnote w:type="continuationSeparator" w:id="0">
    <w:p w14:paraId="0D7BFCB9" w14:textId="77777777" w:rsidR="005C5E20" w:rsidRDefault="005C5E20" w:rsidP="005C5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AF392" w14:textId="77777777" w:rsidR="00440284" w:rsidRDefault="004402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917EF" w14:textId="3022112A" w:rsidR="005C5E20" w:rsidRDefault="005C5E20" w:rsidP="000875B2">
    <w:pPr>
      <w:pStyle w:val="Footer"/>
      <w:jc w:val="center"/>
    </w:pPr>
    <w:r>
      <w:t>*D</w:t>
    </w:r>
    <w:r w:rsidR="004904B0">
      <w:t>etai</w:t>
    </w:r>
    <w:r w:rsidR="00D869E2">
      <w:t>ls subject to chang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3E86D" w14:textId="77777777" w:rsidR="00440284" w:rsidRDefault="004402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201CE" w14:textId="77777777" w:rsidR="005C5E20" w:rsidRDefault="005C5E20" w:rsidP="005C5E20">
      <w:r>
        <w:separator/>
      </w:r>
    </w:p>
  </w:footnote>
  <w:footnote w:type="continuationSeparator" w:id="0">
    <w:p w14:paraId="29A4E2EE" w14:textId="77777777" w:rsidR="005C5E20" w:rsidRDefault="005C5E20" w:rsidP="005C5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ADB2C" w14:textId="0743AA36" w:rsidR="00B4719F" w:rsidRDefault="00B47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48C9D" w14:textId="6C021D91" w:rsidR="0077555E" w:rsidRDefault="0077555E" w:rsidP="0077555E">
    <w:pPr>
      <w:pBdr>
        <w:bottom w:val="single" w:sz="4" w:space="1" w:color="auto"/>
      </w:pBdr>
      <w:jc w:val="center"/>
      <w:rPr>
        <w:b/>
        <w:sz w:val="24"/>
      </w:rPr>
    </w:pPr>
    <w:r w:rsidRPr="00A317AA">
      <w:rPr>
        <w:b/>
        <w:sz w:val="24"/>
      </w:rPr>
      <w:t>20</w:t>
    </w:r>
    <w:r w:rsidR="00543825">
      <w:rPr>
        <w:b/>
        <w:sz w:val="24"/>
      </w:rPr>
      <w:t>2</w:t>
    </w:r>
    <w:r w:rsidR="008D05DE">
      <w:rPr>
        <w:b/>
        <w:sz w:val="24"/>
      </w:rPr>
      <w:t>5</w:t>
    </w:r>
    <w:r w:rsidRPr="00A317AA">
      <w:rPr>
        <w:b/>
        <w:sz w:val="24"/>
      </w:rPr>
      <w:t>-</w:t>
    </w:r>
    <w:r w:rsidR="00491D2B">
      <w:rPr>
        <w:b/>
        <w:sz w:val="24"/>
      </w:rPr>
      <w:t>2</w:t>
    </w:r>
    <w:r w:rsidR="008D05DE">
      <w:rPr>
        <w:b/>
        <w:sz w:val="24"/>
      </w:rPr>
      <w:t>6</w:t>
    </w:r>
    <w:r w:rsidRPr="00A317AA">
      <w:rPr>
        <w:b/>
        <w:sz w:val="24"/>
      </w:rPr>
      <w:t xml:space="preserve"> </w:t>
    </w:r>
    <w:r w:rsidR="00E40393">
      <w:rPr>
        <w:b/>
        <w:sz w:val="24"/>
      </w:rPr>
      <w:t xml:space="preserve">DWD-DET Coordinated </w:t>
    </w:r>
    <w:r w:rsidR="00C87144">
      <w:rPr>
        <w:b/>
        <w:sz w:val="24"/>
      </w:rPr>
      <w:t>On-Site/</w:t>
    </w:r>
    <w:r w:rsidR="009B0C89">
      <w:rPr>
        <w:b/>
        <w:sz w:val="24"/>
      </w:rPr>
      <w:t>Virtual</w:t>
    </w:r>
    <w:r w:rsidR="00E40393">
      <w:rPr>
        <w:b/>
        <w:sz w:val="24"/>
      </w:rPr>
      <w:t xml:space="preserve"> Monitoring Schedule</w:t>
    </w:r>
  </w:p>
  <w:p w14:paraId="35CE8697" w14:textId="77777777" w:rsidR="00832DDB" w:rsidRDefault="00832D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01099" w14:textId="0449335A" w:rsidR="00B4719F" w:rsidRDefault="00B471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43716">
      <o:colormenu v:ext="edit" fillcolor="#92d05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tDQBEsZm5mYGxko6SsGpxcWZ+XkgBRa1AGRahUQsAAAA"/>
  </w:docVars>
  <w:rsids>
    <w:rsidRoot w:val="00864248"/>
    <w:rsid w:val="0000197D"/>
    <w:rsid w:val="00006039"/>
    <w:rsid w:val="00012D0D"/>
    <w:rsid w:val="000141DC"/>
    <w:rsid w:val="00015F5C"/>
    <w:rsid w:val="00017C7D"/>
    <w:rsid w:val="00035C01"/>
    <w:rsid w:val="00043843"/>
    <w:rsid w:val="00046AE4"/>
    <w:rsid w:val="00050B06"/>
    <w:rsid w:val="000542C2"/>
    <w:rsid w:val="000570C8"/>
    <w:rsid w:val="00060C4A"/>
    <w:rsid w:val="00060ED7"/>
    <w:rsid w:val="000645DE"/>
    <w:rsid w:val="0006643E"/>
    <w:rsid w:val="00070D16"/>
    <w:rsid w:val="00071719"/>
    <w:rsid w:val="000832F0"/>
    <w:rsid w:val="000875B2"/>
    <w:rsid w:val="0009183C"/>
    <w:rsid w:val="000A1E6C"/>
    <w:rsid w:val="000A68EA"/>
    <w:rsid w:val="000A727A"/>
    <w:rsid w:val="000A78C4"/>
    <w:rsid w:val="000B0EF3"/>
    <w:rsid w:val="000C0E72"/>
    <w:rsid w:val="000C5A02"/>
    <w:rsid w:val="000E2AE4"/>
    <w:rsid w:val="000E73A4"/>
    <w:rsid w:val="00102687"/>
    <w:rsid w:val="001030AB"/>
    <w:rsid w:val="00110C4C"/>
    <w:rsid w:val="00110DA6"/>
    <w:rsid w:val="0011418F"/>
    <w:rsid w:val="001208CC"/>
    <w:rsid w:val="00127D10"/>
    <w:rsid w:val="001478D6"/>
    <w:rsid w:val="00151991"/>
    <w:rsid w:val="001555E1"/>
    <w:rsid w:val="001573A7"/>
    <w:rsid w:val="00160776"/>
    <w:rsid w:val="001642F8"/>
    <w:rsid w:val="0016539E"/>
    <w:rsid w:val="00166E9D"/>
    <w:rsid w:val="00173D6F"/>
    <w:rsid w:val="001753E7"/>
    <w:rsid w:val="00177D1E"/>
    <w:rsid w:val="00187570"/>
    <w:rsid w:val="0019079E"/>
    <w:rsid w:val="00194390"/>
    <w:rsid w:val="001A209C"/>
    <w:rsid w:val="001A69D8"/>
    <w:rsid w:val="001B0249"/>
    <w:rsid w:val="001C163F"/>
    <w:rsid w:val="001C45AE"/>
    <w:rsid w:val="001C4609"/>
    <w:rsid w:val="001D40BC"/>
    <w:rsid w:val="001D5D4A"/>
    <w:rsid w:val="001D7DA2"/>
    <w:rsid w:val="001E5F57"/>
    <w:rsid w:val="001E76AF"/>
    <w:rsid w:val="001F513A"/>
    <w:rsid w:val="001F55AA"/>
    <w:rsid w:val="001F6AAE"/>
    <w:rsid w:val="00203EDF"/>
    <w:rsid w:val="00204E41"/>
    <w:rsid w:val="00210182"/>
    <w:rsid w:val="00214CE7"/>
    <w:rsid w:val="00216ABB"/>
    <w:rsid w:val="00230D5E"/>
    <w:rsid w:val="002379E3"/>
    <w:rsid w:val="00256E69"/>
    <w:rsid w:val="00260379"/>
    <w:rsid w:val="002644AE"/>
    <w:rsid w:val="00272EDB"/>
    <w:rsid w:val="0027672F"/>
    <w:rsid w:val="00276B99"/>
    <w:rsid w:val="0028189C"/>
    <w:rsid w:val="00282A3B"/>
    <w:rsid w:val="00292079"/>
    <w:rsid w:val="002944F5"/>
    <w:rsid w:val="002967F7"/>
    <w:rsid w:val="002976DC"/>
    <w:rsid w:val="002A199D"/>
    <w:rsid w:val="002B08A9"/>
    <w:rsid w:val="002B5329"/>
    <w:rsid w:val="002C0B5E"/>
    <w:rsid w:val="002C13DC"/>
    <w:rsid w:val="002C5F88"/>
    <w:rsid w:val="002D14D5"/>
    <w:rsid w:val="002D1663"/>
    <w:rsid w:val="002D44EB"/>
    <w:rsid w:val="002D5F3D"/>
    <w:rsid w:val="002D6891"/>
    <w:rsid w:val="002D6B68"/>
    <w:rsid w:val="002F202C"/>
    <w:rsid w:val="002F2BFA"/>
    <w:rsid w:val="003040A5"/>
    <w:rsid w:val="00306614"/>
    <w:rsid w:val="00312530"/>
    <w:rsid w:val="00315BEB"/>
    <w:rsid w:val="0032329B"/>
    <w:rsid w:val="00332DFA"/>
    <w:rsid w:val="003475E8"/>
    <w:rsid w:val="00357662"/>
    <w:rsid w:val="0035768B"/>
    <w:rsid w:val="0037060A"/>
    <w:rsid w:val="00375113"/>
    <w:rsid w:val="00382F7B"/>
    <w:rsid w:val="00387B95"/>
    <w:rsid w:val="00395320"/>
    <w:rsid w:val="00395B8C"/>
    <w:rsid w:val="003A3AA4"/>
    <w:rsid w:val="003A41B8"/>
    <w:rsid w:val="003A5700"/>
    <w:rsid w:val="003A5F19"/>
    <w:rsid w:val="003D27E1"/>
    <w:rsid w:val="003D2B9C"/>
    <w:rsid w:val="003E2037"/>
    <w:rsid w:val="003F0635"/>
    <w:rsid w:val="003F0BD2"/>
    <w:rsid w:val="003F510C"/>
    <w:rsid w:val="00401845"/>
    <w:rsid w:val="00422141"/>
    <w:rsid w:val="00426B03"/>
    <w:rsid w:val="00431726"/>
    <w:rsid w:val="0043772B"/>
    <w:rsid w:val="00440284"/>
    <w:rsid w:val="004419C9"/>
    <w:rsid w:val="004558B1"/>
    <w:rsid w:val="004560E5"/>
    <w:rsid w:val="004572EE"/>
    <w:rsid w:val="00461322"/>
    <w:rsid w:val="004627CB"/>
    <w:rsid w:val="00473C4F"/>
    <w:rsid w:val="00474A0B"/>
    <w:rsid w:val="00477D21"/>
    <w:rsid w:val="00483744"/>
    <w:rsid w:val="00487E72"/>
    <w:rsid w:val="004904B0"/>
    <w:rsid w:val="00491D2B"/>
    <w:rsid w:val="00493074"/>
    <w:rsid w:val="004A1B8D"/>
    <w:rsid w:val="004A4FCF"/>
    <w:rsid w:val="004B7133"/>
    <w:rsid w:val="004B7C23"/>
    <w:rsid w:val="004C15D5"/>
    <w:rsid w:val="004C2E26"/>
    <w:rsid w:val="004C3A11"/>
    <w:rsid w:val="004C48E1"/>
    <w:rsid w:val="004E2250"/>
    <w:rsid w:val="004E246C"/>
    <w:rsid w:val="004E432F"/>
    <w:rsid w:val="004E6C84"/>
    <w:rsid w:val="00504571"/>
    <w:rsid w:val="00512D22"/>
    <w:rsid w:val="00513E1E"/>
    <w:rsid w:val="00521C64"/>
    <w:rsid w:val="00524560"/>
    <w:rsid w:val="00525B0D"/>
    <w:rsid w:val="00543825"/>
    <w:rsid w:val="00552979"/>
    <w:rsid w:val="005545DC"/>
    <w:rsid w:val="00556613"/>
    <w:rsid w:val="0056694B"/>
    <w:rsid w:val="005816F0"/>
    <w:rsid w:val="005968C8"/>
    <w:rsid w:val="00596B3B"/>
    <w:rsid w:val="005A618C"/>
    <w:rsid w:val="005B184D"/>
    <w:rsid w:val="005C5E20"/>
    <w:rsid w:val="005E344A"/>
    <w:rsid w:val="005F35EE"/>
    <w:rsid w:val="005F5605"/>
    <w:rsid w:val="00600414"/>
    <w:rsid w:val="00602C7E"/>
    <w:rsid w:val="00604491"/>
    <w:rsid w:val="006048E3"/>
    <w:rsid w:val="00606D9E"/>
    <w:rsid w:val="00615981"/>
    <w:rsid w:val="006173A5"/>
    <w:rsid w:val="00623D10"/>
    <w:rsid w:val="006248DE"/>
    <w:rsid w:val="0063172E"/>
    <w:rsid w:val="00634000"/>
    <w:rsid w:val="00644B8A"/>
    <w:rsid w:val="00651137"/>
    <w:rsid w:val="00655AE7"/>
    <w:rsid w:val="0065672D"/>
    <w:rsid w:val="00661324"/>
    <w:rsid w:val="00666167"/>
    <w:rsid w:val="00670AB3"/>
    <w:rsid w:val="00672ED4"/>
    <w:rsid w:val="00680CF7"/>
    <w:rsid w:val="006812C6"/>
    <w:rsid w:val="00691B3C"/>
    <w:rsid w:val="00694283"/>
    <w:rsid w:val="00694F68"/>
    <w:rsid w:val="0069751D"/>
    <w:rsid w:val="006A0AC3"/>
    <w:rsid w:val="006B7B9E"/>
    <w:rsid w:val="006D6094"/>
    <w:rsid w:val="006E3563"/>
    <w:rsid w:val="006F78D4"/>
    <w:rsid w:val="007150A2"/>
    <w:rsid w:val="00720B58"/>
    <w:rsid w:val="007230C4"/>
    <w:rsid w:val="00723407"/>
    <w:rsid w:val="00725786"/>
    <w:rsid w:val="00733BD2"/>
    <w:rsid w:val="00745A86"/>
    <w:rsid w:val="00760040"/>
    <w:rsid w:val="0076403B"/>
    <w:rsid w:val="0076453B"/>
    <w:rsid w:val="00771AAC"/>
    <w:rsid w:val="007741DA"/>
    <w:rsid w:val="0077555E"/>
    <w:rsid w:val="0077627D"/>
    <w:rsid w:val="007A584D"/>
    <w:rsid w:val="007B1437"/>
    <w:rsid w:val="007C1402"/>
    <w:rsid w:val="007C2507"/>
    <w:rsid w:val="007D0CA4"/>
    <w:rsid w:val="007D2BBF"/>
    <w:rsid w:val="007D4FE1"/>
    <w:rsid w:val="007D5AE6"/>
    <w:rsid w:val="007E6CF6"/>
    <w:rsid w:val="007F00EC"/>
    <w:rsid w:val="007F510B"/>
    <w:rsid w:val="00800E0E"/>
    <w:rsid w:val="00803898"/>
    <w:rsid w:val="008163B0"/>
    <w:rsid w:val="00824BDF"/>
    <w:rsid w:val="008267D7"/>
    <w:rsid w:val="00830D4A"/>
    <w:rsid w:val="008319F3"/>
    <w:rsid w:val="0083272A"/>
    <w:rsid w:val="00832DDB"/>
    <w:rsid w:val="00833E2C"/>
    <w:rsid w:val="008418A1"/>
    <w:rsid w:val="0086065F"/>
    <w:rsid w:val="00864248"/>
    <w:rsid w:val="00875993"/>
    <w:rsid w:val="00876000"/>
    <w:rsid w:val="00884600"/>
    <w:rsid w:val="0089026D"/>
    <w:rsid w:val="008A43A5"/>
    <w:rsid w:val="008A714C"/>
    <w:rsid w:val="008B2EEB"/>
    <w:rsid w:val="008B6338"/>
    <w:rsid w:val="008B652C"/>
    <w:rsid w:val="008C3344"/>
    <w:rsid w:val="008C474B"/>
    <w:rsid w:val="008C7745"/>
    <w:rsid w:val="008D05DE"/>
    <w:rsid w:val="008D7920"/>
    <w:rsid w:val="008E1A7D"/>
    <w:rsid w:val="008E3245"/>
    <w:rsid w:val="008F31EF"/>
    <w:rsid w:val="008F5793"/>
    <w:rsid w:val="008F625A"/>
    <w:rsid w:val="0091413A"/>
    <w:rsid w:val="00934E0B"/>
    <w:rsid w:val="0093557F"/>
    <w:rsid w:val="0094290A"/>
    <w:rsid w:val="00942B02"/>
    <w:rsid w:val="009467BF"/>
    <w:rsid w:val="0095050D"/>
    <w:rsid w:val="0096574B"/>
    <w:rsid w:val="00970940"/>
    <w:rsid w:val="00973268"/>
    <w:rsid w:val="009832A3"/>
    <w:rsid w:val="0099229A"/>
    <w:rsid w:val="009B0C89"/>
    <w:rsid w:val="009B30B8"/>
    <w:rsid w:val="009B5844"/>
    <w:rsid w:val="009C08C1"/>
    <w:rsid w:val="009C3FA5"/>
    <w:rsid w:val="009C5DBB"/>
    <w:rsid w:val="009D1115"/>
    <w:rsid w:val="009F23AF"/>
    <w:rsid w:val="00A01D62"/>
    <w:rsid w:val="00A12920"/>
    <w:rsid w:val="00A12DDC"/>
    <w:rsid w:val="00A1438E"/>
    <w:rsid w:val="00A20347"/>
    <w:rsid w:val="00A2292C"/>
    <w:rsid w:val="00A24331"/>
    <w:rsid w:val="00A26BFB"/>
    <w:rsid w:val="00A317AA"/>
    <w:rsid w:val="00A450D7"/>
    <w:rsid w:val="00A4665F"/>
    <w:rsid w:val="00A52884"/>
    <w:rsid w:val="00A53453"/>
    <w:rsid w:val="00A6231D"/>
    <w:rsid w:val="00A6292A"/>
    <w:rsid w:val="00A74302"/>
    <w:rsid w:val="00A90F23"/>
    <w:rsid w:val="00A96416"/>
    <w:rsid w:val="00A96447"/>
    <w:rsid w:val="00AA6AEF"/>
    <w:rsid w:val="00AB2CA8"/>
    <w:rsid w:val="00AB5FB2"/>
    <w:rsid w:val="00AC1CA7"/>
    <w:rsid w:val="00AD33D4"/>
    <w:rsid w:val="00AD6B28"/>
    <w:rsid w:val="00AE53C4"/>
    <w:rsid w:val="00AE53CF"/>
    <w:rsid w:val="00AF3645"/>
    <w:rsid w:val="00AF52ED"/>
    <w:rsid w:val="00B001CF"/>
    <w:rsid w:val="00B01D8B"/>
    <w:rsid w:val="00B0481D"/>
    <w:rsid w:val="00B06940"/>
    <w:rsid w:val="00B10BB3"/>
    <w:rsid w:val="00B346EC"/>
    <w:rsid w:val="00B3704B"/>
    <w:rsid w:val="00B45765"/>
    <w:rsid w:val="00B4719F"/>
    <w:rsid w:val="00B62F76"/>
    <w:rsid w:val="00B65F49"/>
    <w:rsid w:val="00B723AD"/>
    <w:rsid w:val="00B76208"/>
    <w:rsid w:val="00B876FD"/>
    <w:rsid w:val="00BB0CAA"/>
    <w:rsid w:val="00BB4363"/>
    <w:rsid w:val="00BC2017"/>
    <w:rsid w:val="00BC37E0"/>
    <w:rsid w:val="00BD1CB6"/>
    <w:rsid w:val="00BE2164"/>
    <w:rsid w:val="00BE4DAC"/>
    <w:rsid w:val="00C02AF6"/>
    <w:rsid w:val="00C21B64"/>
    <w:rsid w:val="00C37125"/>
    <w:rsid w:val="00C53A7E"/>
    <w:rsid w:val="00C62587"/>
    <w:rsid w:val="00C70F33"/>
    <w:rsid w:val="00C76680"/>
    <w:rsid w:val="00C77475"/>
    <w:rsid w:val="00C87144"/>
    <w:rsid w:val="00C90CE7"/>
    <w:rsid w:val="00C914BE"/>
    <w:rsid w:val="00C922D4"/>
    <w:rsid w:val="00C933C6"/>
    <w:rsid w:val="00CA39C8"/>
    <w:rsid w:val="00CB008E"/>
    <w:rsid w:val="00CB5CCF"/>
    <w:rsid w:val="00CC08DE"/>
    <w:rsid w:val="00CC287A"/>
    <w:rsid w:val="00CD68A6"/>
    <w:rsid w:val="00CD7C1C"/>
    <w:rsid w:val="00CD7E4D"/>
    <w:rsid w:val="00CE12D8"/>
    <w:rsid w:val="00D0548F"/>
    <w:rsid w:val="00D2107B"/>
    <w:rsid w:val="00D257D9"/>
    <w:rsid w:val="00D27ACC"/>
    <w:rsid w:val="00D31CC4"/>
    <w:rsid w:val="00D3285C"/>
    <w:rsid w:val="00D32AF8"/>
    <w:rsid w:val="00D4157C"/>
    <w:rsid w:val="00D44734"/>
    <w:rsid w:val="00D452A5"/>
    <w:rsid w:val="00D46402"/>
    <w:rsid w:val="00D50C89"/>
    <w:rsid w:val="00D633EC"/>
    <w:rsid w:val="00D66039"/>
    <w:rsid w:val="00D71F30"/>
    <w:rsid w:val="00D77B0D"/>
    <w:rsid w:val="00D80658"/>
    <w:rsid w:val="00D869E2"/>
    <w:rsid w:val="00D876BC"/>
    <w:rsid w:val="00D97BB8"/>
    <w:rsid w:val="00D97FA9"/>
    <w:rsid w:val="00DA0432"/>
    <w:rsid w:val="00DA1BAB"/>
    <w:rsid w:val="00DA29A1"/>
    <w:rsid w:val="00DB6FF0"/>
    <w:rsid w:val="00DC7C69"/>
    <w:rsid w:val="00DE31BF"/>
    <w:rsid w:val="00DE79AA"/>
    <w:rsid w:val="00DF184A"/>
    <w:rsid w:val="00DF2D61"/>
    <w:rsid w:val="00E02C41"/>
    <w:rsid w:val="00E052C8"/>
    <w:rsid w:val="00E060E7"/>
    <w:rsid w:val="00E216D5"/>
    <w:rsid w:val="00E261BC"/>
    <w:rsid w:val="00E27E44"/>
    <w:rsid w:val="00E32146"/>
    <w:rsid w:val="00E40393"/>
    <w:rsid w:val="00E441E9"/>
    <w:rsid w:val="00E540F7"/>
    <w:rsid w:val="00E5534A"/>
    <w:rsid w:val="00E62FAE"/>
    <w:rsid w:val="00E72218"/>
    <w:rsid w:val="00E72D29"/>
    <w:rsid w:val="00E92A4C"/>
    <w:rsid w:val="00E97516"/>
    <w:rsid w:val="00E97686"/>
    <w:rsid w:val="00EA13CB"/>
    <w:rsid w:val="00EC1432"/>
    <w:rsid w:val="00EC4D2D"/>
    <w:rsid w:val="00EC5CD3"/>
    <w:rsid w:val="00ED1F4C"/>
    <w:rsid w:val="00EE3140"/>
    <w:rsid w:val="00EE4699"/>
    <w:rsid w:val="00EE66AF"/>
    <w:rsid w:val="00EE6C14"/>
    <w:rsid w:val="00EE7DB3"/>
    <w:rsid w:val="00EF02CC"/>
    <w:rsid w:val="00EF1372"/>
    <w:rsid w:val="00F01A82"/>
    <w:rsid w:val="00F07800"/>
    <w:rsid w:val="00F11DB7"/>
    <w:rsid w:val="00F16A2D"/>
    <w:rsid w:val="00F2294F"/>
    <w:rsid w:val="00F23FBA"/>
    <w:rsid w:val="00F26177"/>
    <w:rsid w:val="00F4046A"/>
    <w:rsid w:val="00F40C58"/>
    <w:rsid w:val="00F4402E"/>
    <w:rsid w:val="00F44FF4"/>
    <w:rsid w:val="00F576B4"/>
    <w:rsid w:val="00F57CFA"/>
    <w:rsid w:val="00F61FF1"/>
    <w:rsid w:val="00F71497"/>
    <w:rsid w:val="00F7254E"/>
    <w:rsid w:val="00F73ECE"/>
    <w:rsid w:val="00F80492"/>
    <w:rsid w:val="00F8217C"/>
    <w:rsid w:val="00F82318"/>
    <w:rsid w:val="00F858F1"/>
    <w:rsid w:val="00F8639D"/>
    <w:rsid w:val="00F86BFA"/>
    <w:rsid w:val="00F87E22"/>
    <w:rsid w:val="00F90E8B"/>
    <w:rsid w:val="00FA0715"/>
    <w:rsid w:val="00FA0899"/>
    <w:rsid w:val="00FA0D4C"/>
    <w:rsid w:val="00FB1509"/>
    <w:rsid w:val="00FB1EB6"/>
    <w:rsid w:val="00FC7B5B"/>
    <w:rsid w:val="00FD1396"/>
    <w:rsid w:val="00FD21BD"/>
    <w:rsid w:val="00FD783E"/>
    <w:rsid w:val="00FF09FB"/>
    <w:rsid w:val="00FF2402"/>
    <w:rsid w:val="00FF3B56"/>
    <w:rsid w:val="00FF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3716">
      <o:colormenu v:ext="edit" fillcolor="#92d050"/>
    </o:shapedefaults>
    <o:shapelayout v:ext="edit">
      <o:idmap v:ext="edit" data="1"/>
    </o:shapelayout>
  </w:shapeDefaults>
  <w:decimalSymbol w:val="."/>
  <w:listSeparator w:val=","/>
  <w14:docId w14:val="7A6953C0"/>
  <w15:chartTrackingRefBased/>
  <w15:docId w15:val="{89379D58-A9F5-4A7E-BE94-E8653CC55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8E1"/>
    <w:pPr>
      <w:spacing w:line="240" w:lineRule="auto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424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613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1324"/>
  </w:style>
  <w:style w:type="character" w:customStyle="1" w:styleId="CommentTextChar">
    <w:name w:val="Comment Text Char"/>
    <w:basedOn w:val="DefaultParagraphFont"/>
    <w:link w:val="CommentText"/>
    <w:uiPriority w:val="99"/>
    <w:rsid w:val="00661324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3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324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3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3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5E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E20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C5E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E20"/>
    <w:rPr>
      <w:sz w:val="20"/>
    </w:rPr>
  </w:style>
  <w:style w:type="character" w:styleId="Hyperlink">
    <w:name w:val="Hyperlink"/>
    <w:basedOn w:val="DefaultParagraphFont"/>
    <w:uiPriority w:val="99"/>
    <w:unhideWhenUsed/>
    <w:rsid w:val="002B08A9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030A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B0CAA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473C4F"/>
    <w:pPr>
      <w:spacing w:line="240" w:lineRule="auto"/>
    </w:pPr>
    <w:rPr>
      <w:sz w:val="20"/>
    </w:rPr>
  </w:style>
  <w:style w:type="character" w:customStyle="1" w:styleId="ui-provider">
    <w:name w:val="ui-provider"/>
    <w:basedOn w:val="DefaultParagraphFont"/>
    <w:rsid w:val="00644B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4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1B7BD-315A-41D8-8CA8-1AD217E34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mer, Stephanie R</dc:creator>
  <cp:keywords/>
  <dc:description/>
  <cp:lastModifiedBy>Kujawa, Zoe M - DWD</cp:lastModifiedBy>
  <cp:revision>12</cp:revision>
  <cp:lastPrinted>2019-09-17T11:58:00Z</cp:lastPrinted>
  <dcterms:created xsi:type="dcterms:W3CDTF">2024-11-25T16:43:00Z</dcterms:created>
  <dcterms:modified xsi:type="dcterms:W3CDTF">2025-02-17T14:10:00Z</dcterms:modified>
</cp:coreProperties>
</file>